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2A126" w14:textId="3EDE3808" w:rsidR="00192F43" w:rsidRPr="0006162E" w:rsidRDefault="00192F43" w:rsidP="008051A2">
      <w:pPr>
        <w:spacing w:line="360" w:lineRule="auto"/>
        <w:ind w:firstLine="720"/>
        <w:contextualSpacing/>
        <w:rPr>
          <w:rStyle w:val="SubtleEmphasis"/>
        </w:rPr>
      </w:pPr>
      <w:r w:rsidRPr="00843CFA">
        <w:rPr>
          <w:rFonts w:ascii="Garamond" w:hAnsi="Garamond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70A61" wp14:editId="10100F26">
                <wp:simplePos x="0" y="0"/>
                <wp:positionH relativeFrom="column">
                  <wp:posOffset>438453</wp:posOffset>
                </wp:positionH>
                <wp:positionV relativeFrom="paragraph">
                  <wp:posOffset>1160532</wp:posOffset>
                </wp:positionV>
                <wp:extent cx="58864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07AA2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5pt,91.4pt" to="498pt,9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C20A89">
        <w:rPr>
          <w:rFonts w:ascii="Garamond" w:hAnsi="Garamond"/>
          <w:b/>
          <w:sz w:val="28"/>
          <w:szCs w:val="28"/>
        </w:rPr>
        <w:t>To begin…</w:t>
      </w:r>
      <w:r w:rsidR="004C2F4F">
        <w:rPr>
          <w:rFonts w:ascii="Garamond" w:hAnsi="Garamond"/>
          <w:b/>
          <w:sz w:val="28"/>
          <w:szCs w:val="28"/>
        </w:rPr>
        <w:tab/>
      </w:r>
      <w:r w:rsidR="004C2F4F">
        <w:rPr>
          <w:rFonts w:ascii="Garamond" w:hAnsi="Garamond"/>
          <w:b/>
          <w:sz w:val="28"/>
          <w:szCs w:val="28"/>
        </w:rPr>
        <w:tab/>
      </w:r>
      <w:r w:rsidR="004C2F4F">
        <w:rPr>
          <w:rFonts w:ascii="Garamond" w:hAnsi="Garamond"/>
          <w:b/>
          <w:sz w:val="28"/>
          <w:szCs w:val="28"/>
        </w:rPr>
        <w:tab/>
      </w:r>
      <w:r w:rsidR="004C2F4F">
        <w:rPr>
          <w:rFonts w:ascii="Garamond" w:hAnsi="Garamond"/>
          <w:b/>
          <w:sz w:val="28"/>
          <w:szCs w:val="28"/>
        </w:rPr>
        <w:tab/>
      </w:r>
      <w:r w:rsidR="004C2F4F">
        <w:rPr>
          <w:rFonts w:ascii="Garamond" w:hAnsi="Garamond"/>
          <w:b/>
          <w:sz w:val="28"/>
          <w:szCs w:val="28"/>
        </w:rPr>
        <w:tab/>
      </w:r>
      <w:r w:rsidR="004C2F4F">
        <w:rPr>
          <w:rFonts w:ascii="Garamond" w:hAnsi="Garamond"/>
          <w:b/>
          <w:sz w:val="28"/>
          <w:szCs w:val="28"/>
        </w:rPr>
        <w:tab/>
      </w:r>
      <w:r w:rsidR="004C2F4F">
        <w:rPr>
          <w:rFonts w:ascii="Garamond" w:hAnsi="Garamond"/>
          <w:b/>
          <w:sz w:val="28"/>
          <w:szCs w:val="28"/>
        </w:rPr>
        <w:tab/>
      </w:r>
      <w:r w:rsidR="004C2F4F">
        <w:rPr>
          <w:noProof/>
        </w:rPr>
        <w:drawing>
          <wp:inline distT="0" distB="0" distL="0" distR="0" wp14:anchorId="1B8A3946" wp14:editId="20C3E9F4">
            <wp:extent cx="1867535" cy="110553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535" cy="1105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24C963" w14:textId="515C00C8" w:rsidR="002066CC" w:rsidRPr="00C20A89" w:rsidRDefault="00DE2B1D" w:rsidP="000F504C">
      <w:pPr>
        <w:spacing w:after="120" w:line="240" w:lineRule="auto"/>
        <w:ind w:left="720"/>
        <w:rPr>
          <w:rFonts w:ascii="Garamond" w:hAnsi="Garamond"/>
          <w:sz w:val="24"/>
          <w:szCs w:val="24"/>
        </w:rPr>
      </w:pPr>
      <w:r w:rsidRPr="00C20A89">
        <w:rPr>
          <w:rFonts w:ascii="Garamond" w:hAnsi="Garamond"/>
          <w:b/>
          <w:sz w:val="24"/>
          <w:szCs w:val="24"/>
        </w:rPr>
        <w:t>Cornmeal Pancakes    10</w:t>
      </w:r>
      <w:r w:rsidRPr="00C20A89">
        <w:rPr>
          <w:rFonts w:ascii="Garamond" w:hAnsi="Garamond"/>
          <w:b/>
          <w:sz w:val="24"/>
          <w:szCs w:val="24"/>
        </w:rPr>
        <w:br/>
      </w:r>
      <w:r w:rsidRPr="00C20A89">
        <w:rPr>
          <w:rFonts w:ascii="Garamond" w:hAnsi="Garamond"/>
          <w:sz w:val="24"/>
          <w:szCs w:val="24"/>
        </w:rPr>
        <w:t xml:space="preserve">Lemon Mascarpone, Blueberry-Thyme Compote </w:t>
      </w:r>
    </w:p>
    <w:p w14:paraId="5196C814" w14:textId="6C325FE3" w:rsidR="00DE2B1D" w:rsidRPr="00C20A89" w:rsidRDefault="00DE2B1D" w:rsidP="000F504C">
      <w:pPr>
        <w:spacing w:after="120" w:line="240" w:lineRule="auto"/>
        <w:ind w:left="720"/>
        <w:rPr>
          <w:rFonts w:ascii="Garamond" w:hAnsi="Garamond"/>
          <w:sz w:val="24"/>
          <w:szCs w:val="24"/>
        </w:rPr>
      </w:pPr>
      <w:r w:rsidRPr="00C20A89">
        <w:rPr>
          <w:rFonts w:ascii="Garamond" w:hAnsi="Garamond"/>
          <w:b/>
          <w:bCs/>
          <w:sz w:val="24"/>
          <w:szCs w:val="24"/>
        </w:rPr>
        <w:t xml:space="preserve">Cauliflower </w:t>
      </w:r>
      <w:proofErr w:type="spellStart"/>
      <w:r w:rsidRPr="00C20A89">
        <w:rPr>
          <w:rFonts w:ascii="Garamond" w:hAnsi="Garamond"/>
          <w:b/>
          <w:bCs/>
          <w:sz w:val="24"/>
          <w:szCs w:val="24"/>
        </w:rPr>
        <w:t>Fritti</w:t>
      </w:r>
      <w:proofErr w:type="spellEnd"/>
      <w:r w:rsidRPr="00C20A89">
        <w:rPr>
          <w:rFonts w:ascii="Garamond" w:hAnsi="Garamond"/>
          <w:b/>
          <w:bCs/>
          <w:sz w:val="24"/>
          <w:szCs w:val="24"/>
        </w:rPr>
        <w:t xml:space="preserve">    10</w:t>
      </w:r>
      <w:r w:rsidRPr="00C20A89">
        <w:rPr>
          <w:rFonts w:ascii="Garamond" w:hAnsi="Garamond"/>
          <w:b/>
          <w:bCs/>
          <w:sz w:val="24"/>
          <w:szCs w:val="24"/>
        </w:rPr>
        <w:br/>
      </w:r>
      <w:r w:rsidRPr="00C20A89">
        <w:rPr>
          <w:rFonts w:ascii="Garamond" w:hAnsi="Garamond"/>
          <w:sz w:val="24"/>
          <w:szCs w:val="24"/>
        </w:rPr>
        <w:t xml:space="preserve">Lemon Anchovy Aioli </w:t>
      </w:r>
    </w:p>
    <w:p w14:paraId="63957CF3" w14:textId="02159829" w:rsidR="00DE2B1D" w:rsidRPr="00C20A89" w:rsidRDefault="00DE2B1D" w:rsidP="000F504C">
      <w:pPr>
        <w:spacing w:after="120" w:line="240" w:lineRule="auto"/>
        <w:ind w:left="720"/>
        <w:rPr>
          <w:rFonts w:ascii="Garamond" w:hAnsi="Garamond"/>
          <w:sz w:val="24"/>
          <w:szCs w:val="24"/>
        </w:rPr>
      </w:pPr>
      <w:r w:rsidRPr="00C20A89">
        <w:rPr>
          <w:rFonts w:ascii="Garamond" w:hAnsi="Garamond"/>
          <w:b/>
          <w:bCs/>
          <w:sz w:val="24"/>
          <w:szCs w:val="24"/>
        </w:rPr>
        <w:t>Kimchi Fried Rice    12</w:t>
      </w:r>
      <w:r w:rsidRPr="00C20A89">
        <w:rPr>
          <w:rFonts w:ascii="Garamond" w:hAnsi="Garamond"/>
          <w:sz w:val="24"/>
          <w:szCs w:val="24"/>
        </w:rPr>
        <w:br/>
        <w:t>Fried Egg, Gochujang Sauce, Herbs</w:t>
      </w:r>
    </w:p>
    <w:p w14:paraId="7A7E7970" w14:textId="6ADDEB05" w:rsidR="00DE2B1D" w:rsidRPr="00C20A89" w:rsidRDefault="00DE2B1D" w:rsidP="00DE2B1D">
      <w:pPr>
        <w:spacing w:after="120" w:line="240" w:lineRule="auto"/>
        <w:ind w:left="720"/>
        <w:rPr>
          <w:rFonts w:ascii="Garamond" w:hAnsi="Garamond"/>
          <w:sz w:val="24"/>
          <w:szCs w:val="24"/>
        </w:rPr>
      </w:pPr>
      <w:r w:rsidRPr="00C20A89">
        <w:rPr>
          <w:rFonts w:ascii="Garamond" w:hAnsi="Garamond"/>
          <w:b/>
          <w:bCs/>
          <w:sz w:val="24"/>
          <w:szCs w:val="24"/>
        </w:rPr>
        <w:t xml:space="preserve">Louisiana Crab </w:t>
      </w:r>
      <w:proofErr w:type="spellStart"/>
      <w:r w:rsidRPr="00C20A89">
        <w:rPr>
          <w:rFonts w:ascii="Garamond" w:hAnsi="Garamond"/>
          <w:b/>
          <w:bCs/>
          <w:sz w:val="24"/>
          <w:szCs w:val="24"/>
        </w:rPr>
        <w:t>en</w:t>
      </w:r>
      <w:proofErr w:type="spellEnd"/>
      <w:r w:rsidRPr="00C20A89">
        <w:rPr>
          <w:rFonts w:ascii="Garamond" w:hAnsi="Garamond"/>
          <w:b/>
          <w:bCs/>
          <w:sz w:val="24"/>
          <w:szCs w:val="24"/>
        </w:rPr>
        <w:t xml:space="preserve"> Croute    16</w:t>
      </w:r>
      <w:r w:rsidRPr="00C20A89">
        <w:rPr>
          <w:rFonts w:ascii="Garamond" w:hAnsi="Garamond"/>
          <w:sz w:val="24"/>
          <w:szCs w:val="24"/>
        </w:rPr>
        <w:br/>
        <w:t>Mushroom, Leek, Crème Fraîche</w:t>
      </w:r>
    </w:p>
    <w:p w14:paraId="18AAC896" w14:textId="7109CCCF" w:rsidR="00DE2B1D" w:rsidRPr="00C20A89" w:rsidRDefault="00DE2B1D" w:rsidP="00DE2B1D">
      <w:pPr>
        <w:spacing w:after="120" w:line="240" w:lineRule="auto"/>
        <w:ind w:left="720"/>
        <w:rPr>
          <w:rFonts w:ascii="Garamond" w:hAnsi="Garamond"/>
          <w:sz w:val="24"/>
          <w:szCs w:val="24"/>
        </w:rPr>
      </w:pPr>
      <w:r w:rsidRPr="00C20A89">
        <w:rPr>
          <w:rFonts w:ascii="Garamond" w:hAnsi="Garamond"/>
          <w:b/>
          <w:bCs/>
          <w:sz w:val="24"/>
          <w:szCs w:val="24"/>
        </w:rPr>
        <w:t>Traditional Snapper Ceviche    14</w:t>
      </w:r>
      <w:r w:rsidRPr="00C20A89">
        <w:rPr>
          <w:rFonts w:ascii="Garamond" w:hAnsi="Garamond"/>
          <w:b/>
          <w:bCs/>
          <w:sz w:val="24"/>
          <w:szCs w:val="24"/>
        </w:rPr>
        <w:br/>
      </w:r>
      <w:r w:rsidRPr="00C20A89">
        <w:rPr>
          <w:rFonts w:ascii="Garamond" w:hAnsi="Garamond"/>
          <w:sz w:val="24"/>
          <w:szCs w:val="24"/>
        </w:rPr>
        <w:t xml:space="preserve">Jugo de Tigre, Crispy Tortilla </w:t>
      </w:r>
    </w:p>
    <w:p w14:paraId="0FC0F351" w14:textId="77777777" w:rsidR="00DE2B1D" w:rsidRPr="00C20A89" w:rsidRDefault="00DE2B1D" w:rsidP="008051A2">
      <w:pPr>
        <w:spacing w:after="120" w:line="240" w:lineRule="auto"/>
        <w:ind w:right="480" w:firstLine="720"/>
        <w:rPr>
          <w:rFonts w:ascii="Garamond" w:hAnsi="Garamond"/>
          <w:b/>
          <w:sz w:val="16"/>
          <w:szCs w:val="16"/>
        </w:rPr>
      </w:pPr>
    </w:p>
    <w:p w14:paraId="1ACA0C0F" w14:textId="5AC3D8CE" w:rsidR="00192F43" w:rsidRPr="00843CFA" w:rsidRDefault="00192F43" w:rsidP="008051A2">
      <w:pPr>
        <w:spacing w:after="120" w:line="240" w:lineRule="auto"/>
        <w:ind w:right="480" w:firstLine="720"/>
        <w:rPr>
          <w:rFonts w:ascii="Garamond" w:hAnsi="Garamond"/>
          <w:sz w:val="28"/>
          <w:szCs w:val="28"/>
        </w:rPr>
      </w:pPr>
      <w:r w:rsidRPr="0029540E">
        <w:rPr>
          <w:rFonts w:ascii="Garamond" w:hAnsi="Garamond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DEA0D9" wp14:editId="63A7CC7F">
                <wp:simplePos x="0" y="0"/>
                <wp:positionH relativeFrom="column">
                  <wp:posOffset>440994</wp:posOffset>
                </wp:positionH>
                <wp:positionV relativeFrom="paragraph">
                  <wp:posOffset>232410</wp:posOffset>
                </wp:positionV>
                <wp:extent cx="58864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81D4F7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7pt,18.3pt" to="498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C20A89">
        <w:rPr>
          <w:rFonts w:ascii="Garamond" w:hAnsi="Garamond"/>
          <w:b/>
          <w:noProof/>
          <w:sz w:val="28"/>
          <w:szCs w:val="28"/>
        </w:rPr>
        <w:t>Next…</w:t>
      </w:r>
    </w:p>
    <w:p w14:paraId="5EBE476C" w14:textId="77777777" w:rsidR="000F504C" w:rsidRPr="00843CFA" w:rsidRDefault="000F504C" w:rsidP="000F504C">
      <w:pPr>
        <w:spacing w:after="120" w:line="240" w:lineRule="auto"/>
        <w:ind w:left="720"/>
        <w:rPr>
          <w:rStyle w:val="Heading2Char"/>
        </w:rPr>
      </w:pPr>
      <w:bookmarkStart w:id="0" w:name="_Hlk496866341"/>
      <w:r w:rsidRPr="00843CFA">
        <w:rPr>
          <w:rStyle w:val="Heading1Char"/>
          <w:b/>
        </w:rPr>
        <w:t>Cream of Garlic Soup    7</w:t>
      </w:r>
    </w:p>
    <w:p w14:paraId="3C557F58" w14:textId="5482A875" w:rsidR="000F504C" w:rsidRDefault="000F504C" w:rsidP="000F504C">
      <w:pPr>
        <w:tabs>
          <w:tab w:val="left" w:pos="9720"/>
        </w:tabs>
        <w:spacing w:after="120" w:line="240" w:lineRule="auto"/>
        <w:ind w:left="720"/>
        <w:rPr>
          <w:rStyle w:val="Heading2Char"/>
          <w:sz w:val="24"/>
        </w:rPr>
      </w:pPr>
      <w:r w:rsidRPr="00843CFA">
        <w:rPr>
          <w:rStyle w:val="Heading1Char"/>
          <w:b/>
        </w:rPr>
        <w:t>Caesar-Style Salad    9</w:t>
      </w:r>
      <w:r w:rsidRPr="00843CFA">
        <w:rPr>
          <w:rStyle w:val="Heading1Char"/>
          <w:b/>
        </w:rPr>
        <w:br/>
      </w:r>
      <w:r w:rsidRPr="00C75460">
        <w:rPr>
          <w:rStyle w:val="Heading2Char"/>
          <w:sz w:val="24"/>
        </w:rPr>
        <w:t xml:space="preserve">Arugula, Romaine, Preserved Lemon, </w:t>
      </w:r>
      <w:r w:rsidR="00C20A89">
        <w:rPr>
          <w:rStyle w:val="Heading2Char"/>
          <w:sz w:val="24"/>
        </w:rPr>
        <w:t xml:space="preserve">Garlic Croutons, </w:t>
      </w:r>
      <w:r w:rsidRPr="00C75460">
        <w:rPr>
          <w:rStyle w:val="Heading2Char"/>
          <w:sz w:val="24"/>
        </w:rPr>
        <w:t>Fried Caper</w:t>
      </w:r>
    </w:p>
    <w:p w14:paraId="2BDCC669" w14:textId="6FE559EC" w:rsidR="002066CC" w:rsidRDefault="00C20A89" w:rsidP="000F504C">
      <w:pPr>
        <w:tabs>
          <w:tab w:val="left" w:pos="9720"/>
        </w:tabs>
        <w:spacing w:after="120" w:line="240" w:lineRule="auto"/>
        <w:ind w:left="720"/>
        <w:rPr>
          <w:rStyle w:val="Heading2Char"/>
          <w:sz w:val="24"/>
        </w:rPr>
      </w:pPr>
      <w:r>
        <w:rPr>
          <w:rStyle w:val="Heading2Char"/>
          <w:b/>
          <w:bCs/>
          <w:sz w:val="24"/>
        </w:rPr>
        <w:t>Crispy Quail Salad</w:t>
      </w:r>
      <w:r w:rsidR="002066CC">
        <w:rPr>
          <w:rStyle w:val="Heading2Char"/>
          <w:b/>
          <w:bCs/>
          <w:sz w:val="24"/>
        </w:rPr>
        <w:t xml:space="preserve">    </w:t>
      </w:r>
      <w:r w:rsidR="0020026C">
        <w:rPr>
          <w:rStyle w:val="Heading2Char"/>
          <w:b/>
          <w:bCs/>
          <w:sz w:val="24"/>
        </w:rPr>
        <w:t>1</w:t>
      </w:r>
      <w:r>
        <w:rPr>
          <w:rStyle w:val="Heading2Char"/>
          <w:b/>
          <w:bCs/>
          <w:sz w:val="24"/>
        </w:rPr>
        <w:t>5</w:t>
      </w:r>
      <w:r w:rsidR="002066CC">
        <w:rPr>
          <w:rStyle w:val="Heading2Char"/>
          <w:b/>
          <w:bCs/>
          <w:sz w:val="24"/>
        </w:rPr>
        <w:br/>
      </w:r>
      <w:r>
        <w:rPr>
          <w:rStyle w:val="Heading2Char"/>
          <w:sz w:val="24"/>
        </w:rPr>
        <w:t xml:space="preserve">Mixed Lettuces, Pickled Red Onion, Candied Pecans, Bourbon Molasses Vinaigrette </w:t>
      </w:r>
    </w:p>
    <w:bookmarkEnd w:id="0"/>
    <w:p w14:paraId="1063C8E9" w14:textId="77777777" w:rsidR="00C20A89" w:rsidRPr="00C20A89" w:rsidRDefault="00C20A89" w:rsidP="008051A2">
      <w:pPr>
        <w:ind w:firstLine="720"/>
        <w:rPr>
          <w:rFonts w:ascii="Garamond" w:hAnsi="Garamond"/>
          <w:b/>
          <w:noProof/>
          <w:sz w:val="16"/>
          <w:szCs w:val="16"/>
        </w:rPr>
      </w:pPr>
    </w:p>
    <w:bookmarkStart w:id="1" w:name="_Hlk49252064"/>
    <w:p w14:paraId="7B70B24D" w14:textId="24E8C1E9" w:rsidR="00192F43" w:rsidRPr="00843CFA" w:rsidRDefault="00192F43" w:rsidP="008051A2">
      <w:pPr>
        <w:ind w:firstLine="720"/>
        <w:rPr>
          <w:rFonts w:ascii="Garamond" w:hAnsi="Garamond"/>
          <w:sz w:val="28"/>
          <w:szCs w:val="28"/>
        </w:rPr>
      </w:pPr>
      <w:r w:rsidRPr="00843CFA">
        <w:rPr>
          <w:rFonts w:ascii="Garamond" w:hAnsi="Garamond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58E1E2" wp14:editId="2F704F81">
                <wp:simplePos x="0" y="0"/>
                <wp:positionH relativeFrom="column">
                  <wp:posOffset>406731</wp:posOffset>
                </wp:positionH>
                <wp:positionV relativeFrom="paragraph">
                  <wp:posOffset>228600</wp:posOffset>
                </wp:positionV>
                <wp:extent cx="58864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2362C4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05pt,18pt" to="495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C20A89">
        <w:rPr>
          <w:rFonts w:ascii="Garamond" w:hAnsi="Garamond"/>
          <w:b/>
          <w:noProof/>
          <w:sz w:val="28"/>
          <w:szCs w:val="28"/>
        </w:rPr>
        <w:t>Then…</w:t>
      </w:r>
    </w:p>
    <w:p w14:paraId="6852787F" w14:textId="2F9E9AB2" w:rsidR="000F504C" w:rsidRPr="00C3424A" w:rsidRDefault="000F504C" w:rsidP="000F504C">
      <w:pPr>
        <w:spacing w:after="120" w:line="240" w:lineRule="auto"/>
        <w:ind w:left="720"/>
        <w:rPr>
          <w:rStyle w:val="Heading2Char"/>
          <w:b/>
          <w:sz w:val="24"/>
          <w:szCs w:val="28"/>
        </w:rPr>
      </w:pPr>
      <w:bookmarkStart w:id="2" w:name="_Hlk485981819"/>
      <w:bookmarkEnd w:id="1"/>
      <w:r>
        <w:rPr>
          <w:rStyle w:val="Heading1Char"/>
          <w:b/>
        </w:rPr>
        <w:t>Smoked Duck “PB &amp; J”    1</w:t>
      </w:r>
      <w:r w:rsidR="00C20A89">
        <w:rPr>
          <w:rStyle w:val="Heading1Char"/>
          <w:b/>
        </w:rPr>
        <w:t>8</w:t>
      </w:r>
      <w:r>
        <w:rPr>
          <w:rFonts w:ascii="Garamond" w:hAnsi="Garamond"/>
          <w:b/>
          <w:sz w:val="24"/>
          <w:szCs w:val="28"/>
        </w:rPr>
        <w:br/>
      </w:r>
      <w:r w:rsidRPr="00C75460">
        <w:rPr>
          <w:rStyle w:val="Heading2Char"/>
          <w:sz w:val="24"/>
        </w:rPr>
        <w:t xml:space="preserve">Cashew Butter, Pepper Jelly, Apple-Celery Salad, </w:t>
      </w:r>
      <w:r w:rsidRPr="002D79F5">
        <w:rPr>
          <w:rStyle w:val="Heading2Char"/>
          <w:i/>
          <w:sz w:val="24"/>
        </w:rPr>
        <w:t>Wild Flour</w:t>
      </w:r>
      <w:r w:rsidRPr="00C75460">
        <w:rPr>
          <w:rStyle w:val="Heading2Char"/>
          <w:sz w:val="24"/>
        </w:rPr>
        <w:t xml:space="preserve"> Multigrain</w:t>
      </w:r>
    </w:p>
    <w:p w14:paraId="3EE57D59" w14:textId="4EE24FC5" w:rsidR="000F504C" w:rsidRPr="005C2918" w:rsidRDefault="000F504C" w:rsidP="000F504C">
      <w:pPr>
        <w:spacing w:after="120" w:line="240" w:lineRule="auto"/>
        <w:ind w:left="720"/>
        <w:rPr>
          <w:rStyle w:val="Heading2Char"/>
          <w:sz w:val="24"/>
        </w:rPr>
      </w:pPr>
      <w:r w:rsidRPr="00843CFA">
        <w:rPr>
          <w:rStyle w:val="Heading1Char"/>
          <w:b/>
        </w:rPr>
        <w:t xml:space="preserve">New Orleans Style BBQ Shrimp </w:t>
      </w:r>
      <w:r>
        <w:rPr>
          <w:rStyle w:val="Heading1Char"/>
          <w:b/>
        </w:rPr>
        <w:t xml:space="preserve"> </w:t>
      </w:r>
      <w:r w:rsidRPr="00843CFA">
        <w:rPr>
          <w:rStyle w:val="Heading1Char"/>
          <w:b/>
        </w:rPr>
        <w:t xml:space="preserve">  1</w:t>
      </w:r>
      <w:r>
        <w:rPr>
          <w:rStyle w:val="Heading1Char"/>
          <w:b/>
        </w:rPr>
        <w:t>9</w:t>
      </w:r>
      <w:r w:rsidRPr="00843CFA">
        <w:rPr>
          <w:rStyle w:val="Heading1Char"/>
          <w:b/>
        </w:rPr>
        <w:br/>
      </w:r>
      <w:r w:rsidR="00C20A89">
        <w:rPr>
          <w:rStyle w:val="Heading2Char"/>
          <w:sz w:val="24"/>
        </w:rPr>
        <w:t>Stone-ground</w:t>
      </w:r>
      <w:r w:rsidRPr="00C75460">
        <w:rPr>
          <w:rStyle w:val="Heading2Char"/>
          <w:sz w:val="24"/>
        </w:rPr>
        <w:t xml:space="preserve"> Grits, Smothered Greens</w:t>
      </w:r>
      <w:bookmarkStart w:id="3" w:name="_Hlk496866260"/>
      <w:r>
        <w:rPr>
          <w:rStyle w:val="Heading2Char"/>
          <w:sz w:val="24"/>
        </w:rPr>
        <w:tab/>
      </w:r>
      <w:bookmarkStart w:id="4" w:name="_Hlk7772964"/>
      <w:r>
        <w:rPr>
          <w:rStyle w:val="Heading2Char"/>
          <w:b/>
          <w:sz w:val="24"/>
        </w:rPr>
        <w:t xml:space="preserve">         </w:t>
      </w:r>
    </w:p>
    <w:bookmarkEnd w:id="2"/>
    <w:bookmarkEnd w:id="3"/>
    <w:bookmarkEnd w:id="4"/>
    <w:p w14:paraId="050697AD" w14:textId="1FA7252F" w:rsidR="000F504C" w:rsidRDefault="00C20A89" w:rsidP="000F504C">
      <w:pPr>
        <w:spacing w:after="0" w:line="240" w:lineRule="auto"/>
        <w:ind w:left="720"/>
        <w:rPr>
          <w:rStyle w:val="Heading2Char"/>
          <w:b/>
          <w:bCs/>
          <w:sz w:val="24"/>
        </w:rPr>
      </w:pPr>
      <w:r>
        <w:rPr>
          <w:rStyle w:val="Heading2Char"/>
          <w:b/>
          <w:bCs/>
          <w:sz w:val="24"/>
        </w:rPr>
        <w:t>Carbonara</w:t>
      </w:r>
      <w:r w:rsidR="0020026C">
        <w:rPr>
          <w:rStyle w:val="Heading2Char"/>
          <w:b/>
          <w:bCs/>
          <w:sz w:val="24"/>
        </w:rPr>
        <w:t xml:space="preserve">    </w:t>
      </w:r>
      <w:r>
        <w:rPr>
          <w:rStyle w:val="Heading2Char"/>
          <w:b/>
          <w:bCs/>
          <w:sz w:val="24"/>
        </w:rPr>
        <w:t>16</w:t>
      </w:r>
    </w:p>
    <w:p w14:paraId="68F5813E" w14:textId="29905464" w:rsidR="000F504C" w:rsidRDefault="00C20A89" w:rsidP="000F504C">
      <w:pPr>
        <w:spacing w:after="120" w:line="240" w:lineRule="auto"/>
        <w:ind w:left="720"/>
        <w:rPr>
          <w:rStyle w:val="Heading2Char"/>
          <w:sz w:val="24"/>
        </w:rPr>
      </w:pPr>
      <w:r>
        <w:rPr>
          <w:rStyle w:val="Heading2Char"/>
          <w:sz w:val="24"/>
        </w:rPr>
        <w:t>Bayona Bacon, Cremini Mushroom, Louisiana Sweet Peas</w:t>
      </w:r>
    </w:p>
    <w:p w14:paraId="2AD1CDE0" w14:textId="63B46312" w:rsidR="00483AB7" w:rsidRPr="00483AB7" w:rsidRDefault="00C20A89" w:rsidP="00483AB7">
      <w:pPr>
        <w:spacing w:after="120" w:line="240" w:lineRule="auto"/>
        <w:ind w:left="720"/>
        <w:contextualSpacing/>
        <w:rPr>
          <w:rStyle w:val="Heading2Char"/>
          <w:b/>
          <w:bCs/>
          <w:sz w:val="24"/>
        </w:rPr>
      </w:pPr>
      <w:r>
        <w:rPr>
          <w:rStyle w:val="Heading2Char"/>
          <w:b/>
          <w:bCs/>
          <w:sz w:val="24"/>
        </w:rPr>
        <w:t>Steak and Eggs</w:t>
      </w:r>
      <w:r w:rsidR="005B2767">
        <w:rPr>
          <w:rStyle w:val="Heading2Char"/>
          <w:b/>
          <w:bCs/>
          <w:sz w:val="24"/>
        </w:rPr>
        <w:t xml:space="preserve">   </w:t>
      </w:r>
      <w:r w:rsidR="002C545F">
        <w:rPr>
          <w:rStyle w:val="Heading2Char"/>
          <w:b/>
          <w:bCs/>
          <w:sz w:val="24"/>
        </w:rPr>
        <w:t>2</w:t>
      </w:r>
      <w:r>
        <w:rPr>
          <w:rStyle w:val="Heading2Char"/>
          <w:b/>
          <w:bCs/>
          <w:sz w:val="24"/>
        </w:rPr>
        <w:t>8</w:t>
      </w:r>
    </w:p>
    <w:p w14:paraId="07671707" w14:textId="77777777" w:rsidR="00C20A89" w:rsidRDefault="00C20A89" w:rsidP="00483AB7">
      <w:pPr>
        <w:spacing w:after="120" w:line="240" w:lineRule="auto"/>
        <w:ind w:left="720"/>
        <w:rPr>
          <w:rStyle w:val="Heading2Char"/>
          <w:sz w:val="24"/>
        </w:rPr>
      </w:pPr>
      <w:r>
        <w:rPr>
          <w:rStyle w:val="Heading2Char"/>
          <w:sz w:val="24"/>
        </w:rPr>
        <w:t xml:space="preserve">Poached Egg, Duck Fat Potatoes, Salsa Verde </w:t>
      </w:r>
    </w:p>
    <w:p w14:paraId="0F589667" w14:textId="77777777" w:rsidR="00C20A89" w:rsidRDefault="00C20A89" w:rsidP="00483AB7">
      <w:pPr>
        <w:spacing w:after="120" w:line="240" w:lineRule="auto"/>
        <w:ind w:left="720"/>
        <w:rPr>
          <w:rStyle w:val="Heading2Char"/>
          <w:sz w:val="24"/>
        </w:rPr>
      </w:pPr>
    </w:p>
    <w:p w14:paraId="08CB9002" w14:textId="0693D97E" w:rsidR="00C20A89" w:rsidRPr="00843CFA" w:rsidRDefault="00AF60E4" w:rsidP="00C20A89">
      <w:pPr>
        <w:ind w:firstLine="720"/>
        <w:rPr>
          <w:rFonts w:ascii="Garamond" w:hAnsi="Garamond"/>
          <w:sz w:val="28"/>
          <w:szCs w:val="28"/>
        </w:rPr>
      </w:pPr>
      <w:r>
        <w:rPr>
          <w:rStyle w:val="Heading2Char"/>
          <w:sz w:val="24"/>
        </w:rPr>
        <w:t xml:space="preserve"> </w:t>
      </w:r>
      <w:r w:rsidR="00C20A89" w:rsidRPr="00843CFA">
        <w:rPr>
          <w:rFonts w:ascii="Garamond" w:hAnsi="Garamond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19EAC0" wp14:editId="434FB42C">
                <wp:simplePos x="0" y="0"/>
                <wp:positionH relativeFrom="column">
                  <wp:posOffset>406731</wp:posOffset>
                </wp:positionH>
                <wp:positionV relativeFrom="paragraph">
                  <wp:posOffset>228600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D11105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05pt,18pt" to="495.5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" strokecolor="windowText" strokeweight="1pt">
                <v:stroke joinstyle="miter"/>
              </v:line>
            </w:pict>
          </mc:Fallback>
        </mc:AlternateContent>
      </w:r>
      <w:r w:rsidR="00C20A89">
        <w:rPr>
          <w:rFonts w:ascii="Garamond" w:hAnsi="Garamond"/>
          <w:b/>
          <w:noProof/>
          <w:sz w:val="28"/>
          <w:szCs w:val="28"/>
        </w:rPr>
        <w:t>Finally</w:t>
      </w:r>
      <w:r w:rsidR="00C20A89">
        <w:rPr>
          <w:rFonts w:ascii="Garamond" w:hAnsi="Garamond"/>
          <w:b/>
          <w:noProof/>
          <w:sz w:val="28"/>
          <w:szCs w:val="28"/>
        </w:rPr>
        <w:t>…</w:t>
      </w:r>
    </w:p>
    <w:p w14:paraId="745C6A34" w14:textId="77777777" w:rsidR="00C20A89" w:rsidRDefault="00C20A89" w:rsidP="00483AB7">
      <w:pPr>
        <w:spacing w:after="120" w:line="240" w:lineRule="auto"/>
        <w:ind w:left="720"/>
        <w:rPr>
          <w:rStyle w:val="Heading2Char"/>
          <w:b/>
          <w:bCs/>
          <w:sz w:val="24"/>
        </w:rPr>
      </w:pPr>
      <w:r>
        <w:rPr>
          <w:rStyle w:val="Heading2Char"/>
          <w:b/>
          <w:bCs/>
          <w:sz w:val="24"/>
        </w:rPr>
        <w:t>Banana Fritters    10</w:t>
      </w:r>
      <w:r>
        <w:rPr>
          <w:rStyle w:val="Heading2Char"/>
          <w:b/>
          <w:bCs/>
          <w:sz w:val="24"/>
        </w:rPr>
        <w:br/>
      </w:r>
      <w:r w:rsidRPr="00C20A89">
        <w:rPr>
          <w:rStyle w:val="Heading2Char"/>
          <w:sz w:val="24"/>
        </w:rPr>
        <w:t>Chocolate Sauce</w:t>
      </w:r>
      <w:r>
        <w:rPr>
          <w:rStyle w:val="Heading2Char"/>
          <w:b/>
          <w:bCs/>
          <w:sz w:val="24"/>
        </w:rPr>
        <w:t xml:space="preserve"> </w:t>
      </w:r>
    </w:p>
    <w:p w14:paraId="7A5BBD40" w14:textId="4139BBB2" w:rsidR="003706E6" w:rsidRPr="008A1304" w:rsidRDefault="00C20A89" w:rsidP="00483AB7">
      <w:pPr>
        <w:spacing w:after="120" w:line="240" w:lineRule="auto"/>
        <w:ind w:left="720"/>
        <w:rPr>
          <w:rStyle w:val="Heading2Char"/>
          <w:b/>
          <w:bCs/>
          <w:sz w:val="24"/>
        </w:rPr>
      </w:pPr>
      <w:r>
        <w:rPr>
          <w:rStyle w:val="Heading2Char"/>
          <w:b/>
          <w:bCs/>
          <w:sz w:val="24"/>
        </w:rPr>
        <w:t>Polenta Pound Cake    9</w:t>
      </w:r>
      <w:r>
        <w:rPr>
          <w:rStyle w:val="Heading2Char"/>
          <w:b/>
          <w:bCs/>
          <w:sz w:val="24"/>
        </w:rPr>
        <w:br/>
      </w:r>
      <w:r w:rsidRPr="00C20A89">
        <w:rPr>
          <w:rStyle w:val="Heading2Char"/>
          <w:sz w:val="24"/>
        </w:rPr>
        <w:t>Apricot Preserves</w:t>
      </w:r>
      <w:bookmarkStart w:id="5" w:name="_GoBack"/>
      <w:bookmarkEnd w:id="5"/>
      <w:r w:rsidRPr="00C20A89">
        <w:rPr>
          <w:rStyle w:val="Heading2Char"/>
          <w:sz w:val="24"/>
        </w:rPr>
        <w:t>, Salted Cultured Butter</w:t>
      </w:r>
      <w:r>
        <w:rPr>
          <w:rStyle w:val="Heading2Char"/>
          <w:b/>
          <w:bCs/>
          <w:sz w:val="24"/>
        </w:rPr>
        <w:t xml:space="preserve"> </w:t>
      </w:r>
    </w:p>
    <w:sectPr w:rsidR="003706E6" w:rsidRPr="008A1304" w:rsidSect="0075669E">
      <w:headerReference w:type="default" r:id="rId8"/>
      <w:footerReference w:type="default" r:id="rId9"/>
      <w:pgSz w:w="12240" w:h="15840" w:code="1"/>
      <w:pgMar w:top="720" w:right="720" w:bottom="720" w:left="720" w:header="288" w:footer="288" w:gutter="0"/>
      <w:paperSrc w:first="4" w:other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525C5C" w14:textId="77777777" w:rsidR="001E37B3" w:rsidRDefault="001E37B3" w:rsidP="00E827B0">
      <w:pPr>
        <w:spacing w:after="0" w:line="240" w:lineRule="auto"/>
      </w:pPr>
      <w:r>
        <w:separator/>
      </w:r>
    </w:p>
  </w:endnote>
  <w:endnote w:type="continuationSeparator" w:id="0">
    <w:p w14:paraId="5E80FB0A" w14:textId="77777777" w:rsidR="001E37B3" w:rsidRDefault="001E37B3" w:rsidP="00E82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E8641" w14:textId="77777777" w:rsidR="00BB01BC" w:rsidRPr="007929F0" w:rsidRDefault="00BB01BC" w:rsidP="00BB01BC">
    <w:pPr>
      <w:spacing w:after="120"/>
      <w:contextualSpacing/>
      <w:jc w:val="center"/>
      <w:rPr>
        <w:rFonts w:ascii="Garamond" w:hAnsi="Garamond"/>
        <w:b/>
        <w:sz w:val="19"/>
        <w:szCs w:val="19"/>
      </w:rPr>
    </w:pPr>
    <w:r w:rsidRPr="007929F0">
      <w:rPr>
        <w:rFonts w:ascii="Garamond" w:hAnsi="Garamond"/>
        <w:b/>
        <w:sz w:val="19"/>
        <w:szCs w:val="19"/>
      </w:rPr>
      <w:t>Chef De Cuisine ~ Eason Barksdale</w:t>
    </w:r>
  </w:p>
  <w:p w14:paraId="6D61381D" w14:textId="77777777" w:rsidR="00BB01BC" w:rsidRPr="007929F0" w:rsidRDefault="00BB01BC" w:rsidP="00BB01BC">
    <w:pPr>
      <w:tabs>
        <w:tab w:val="center" w:pos="5400"/>
        <w:tab w:val="left" w:pos="7413"/>
      </w:tabs>
      <w:spacing w:after="120"/>
      <w:contextualSpacing/>
      <w:rPr>
        <w:rFonts w:ascii="Garamond" w:hAnsi="Garamond"/>
        <w:b/>
        <w:sz w:val="19"/>
        <w:szCs w:val="19"/>
      </w:rPr>
    </w:pPr>
    <w:r w:rsidRPr="007929F0">
      <w:rPr>
        <w:rFonts w:ascii="Garamond" w:hAnsi="Garamond"/>
        <w:b/>
        <w:sz w:val="19"/>
        <w:szCs w:val="19"/>
      </w:rPr>
      <w:tab/>
      <w:t>Chef/Owner ~ Susan Spicer</w:t>
    </w:r>
    <w:r w:rsidRPr="007929F0">
      <w:rPr>
        <w:rFonts w:ascii="Garamond" w:hAnsi="Garamond"/>
        <w:b/>
        <w:sz w:val="19"/>
        <w:szCs w:val="19"/>
      </w:rPr>
      <w:tab/>
    </w:r>
  </w:p>
  <w:p w14:paraId="106E3F13" w14:textId="77777777" w:rsidR="00154D2E" w:rsidRDefault="00154D2E" w:rsidP="00154D2E">
    <w:pPr>
      <w:spacing w:line="240" w:lineRule="auto"/>
      <w:contextualSpacing/>
      <w:jc w:val="center"/>
      <w:rPr>
        <w:rFonts w:ascii="Garamond" w:hAnsi="Garamond"/>
      </w:rPr>
    </w:pPr>
    <w:r w:rsidRPr="007F6E5B">
      <w:rPr>
        <w:rFonts w:ascii="Garamond" w:hAnsi="Garamond"/>
      </w:rPr>
      <w:t xml:space="preserve">No </w:t>
    </w:r>
    <w:r>
      <w:rPr>
        <w:rFonts w:ascii="Garamond" w:hAnsi="Garamond"/>
      </w:rPr>
      <w:t>Se</w:t>
    </w:r>
    <w:r w:rsidRPr="007F6E5B">
      <w:rPr>
        <w:rFonts w:ascii="Garamond" w:hAnsi="Garamond"/>
      </w:rPr>
      <w:t xml:space="preserve">parate </w:t>
    </w:r>
    <w:r>
      <w:rPr>
        <w:rFonts w:ascii="Garamond" w:hAnsi="Garamond"/>
      </w:rPr>
      <w:t>C</w:t>
    </w:r>
    <w:r w:rsidRPr="007F6E5B">
      <w:rPr>
        <w:rFonts w:ascii="Garamond" w:hAnsi="Garamond"/>
      </w:rPr>
      <w:t>hecks</w:t>
    </w:r>
  </w:p>
  <w:p w14:paraId="707672BF" w14:textId="77777777" w:rsidR="00154D2E" w:rsidRPr="007F6E5B" w:rsidRDefault="00154D2E" w:rsidP="00154D2E">
    <w:pPr>
      <w:spacing w:line="240" w:lineRule="auto"/>
      <w:contextualSpacing/>
      <w:jc w:val="center"/>
      <w:rPr>
        <w:rFonts w:ascii="Garamond" w:hAnsi="Garamond"/>
      </w:rPr>
    </w:pPr>
    <w:r>
      <w:rPr>
        <w:rFonts w:ascii="Garamond" w:hAnsi="Garamond"/>
      </w:rPr>
      <w:t>20% Gratuity Added to Parties of 5 or Mo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CAEF0" w14:textId="77777777" w:rsidR="001E37B3" w:rsidRDefault="001E37B3" w:rsidP="00E827B0">
      <w:pPr>
        <w:spacing w:after="0" w:line="240" w:lineRule="auto"/>
      </w:pPr>
      <w:r>
        <w:separator/>
      </w:r>
    </w:p>
  </w:footnote>
  <w:footnote w:type="continuationSeparator" w:id="0">
    <w:p w14:paraId="2471A43F" w14:textId="77777777" w:rsidR="001E37B3" w:rsidRDefault="001E37B3" w:rsidP="00E827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E31F9" w14:textId="77777777" w:rsidR="00E827B0" w:rsidRPr="00AB35B2" w:rsidRDefault="004715C5" w:rsidP="00E827B0">
    <w:pPr>
      <w:pStyle w:val="Heading2"/>
      <w:jc w:val="right"/>
      <w:rPr>
        <w:sz w:val="20"/>
      </w:rPr>
    </w:pPr>
    <w:r>
      <w:rPr>
        <w:noProof/>
        <w:sz w:val="24"/>
        <w:szCs w:val="28"/>
      </w:rPr>
      <w:drawing>
        <wp:anchor distT="0" distB="0" distL="114300" distR="114300" simplePos="0" relativeHeight="251658240" behindDoc="1" locked="0" layoutInCell="1" allowOverlap="1" wp14:anchorId="6B1176F1" wp14:editId="180CF563">
          <wp:simplePos x="0" y="0"/>
          <wp:positionH relativeFrom="column">
            <wp:posOffset>1073889</wp:posOffset>
          </wp:positionH>
          <wp:positionV relativeFrom="paragraph">
            <wp:posOffset>1308179</wp:posOffset>
          </wp:positionV>
          <wp:extent cx="5527966" cy="697871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rawing - carriage way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5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32405" cy="69843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MzMLYwsrC0NDRR0lEKTi0uzszPAykwMakFAK72tU8tAAAA"/>
  </w:docVars>
  <w:rsids>
    <w:rsidRoot w:val="00451084"/>
    <w:rsid w:val="00000A75"/>
    <w:rsid w:val="00004DEA"/>
    <w:rsid w:val="000065BE"/>
    <w:rsid w:val="00011C70"/>
    <w:rsid w:val="00011CC2"/>
    <w:rsid w:val="000128FD"/>
    <w:rsid w:val="00016516"/>
    <w:rsid w:val="0002046E"/>
    <w:rsid w:val="00021A7F"/>
    <w:rsid w:val="00021C1C"/>
    <w:rsid w:val="00021F93"/>
    <w:rsid w:val="00022AE9"/>
    <w:rsid w:val="00024A60"/>
    <w:rsid w:val="00025983"/>
    <w:rsid w:val="000277B2"/>
    <w:rsid w:val="00027803"/>
    <w:rsid w:val="00030668"/>
    <w:rsid w:val="000307B8"/>
    <w:rsid w:val="00031F62"/>
    <w:rsid w:val="0003224B"/>
    <w:rsid w:val="000346BD"/>
    <w:rsid w:val="00035216"/>
    <w:rsid w:val="0004170F"/>
    <w:rsid w:val="000420F2"/>
    <w:rsid w:val="00042212"/>
    <w:rsid w:val="00042C21"/>
    <w:rsid w:val="00043F0A"/>
    <w:rsid w:val="00044C9B"/>
    <w:rsid w:val="00044F29"/>
    <w:rsid w:val="00045242"/>
    <w:rsid w:val="00045FE6"/>
    <w:rsid w:val="000471BF"/>
    <w:rsid w:val="0004752D"/>
    <w:rsid w:val="000504D2"/>
    <w:rsid w:val="00050E5E"/>
    <w:rsid w:val="0005188E"/>
    <w:rsid w:val="000519BB"/>
    <w:rsid w:val="0005227C"/>
    <w:rsid w:val="00052ABB"/>
    <w:rsid w:val="00052C67"/>
    <w:rsid w:val="00055B66"/>
    <w:rsid w:val="0005715D"/>
    <w:rsid w:val="00057B89"/>
    <w:rsid w:val="00060028"/>
    <w:rsid w:val="00060A65"/>
    <w:rsid w:val="0006162E"/>
    <w:rsid w:val="00061747"/>
    <w:rsid w:val="00062CEE"/>
    <w:rsid w:val="00063B54"/>
    <w:rsid w:val="00067618"/>
    <w:rsid w:val="00070CF5"/>
    <w:rsid w:val="00074018"/>
    <w:rsid w:val="00074BF8"/>
    <w:rsid w:val="00075D19"/>
    <w:rsid w:val="000800F6"/>
    <w:rsid w:val="000829A4"/>
    <w:rsid w:val="00082A5D"/>
    <w:rsid w:val="000837B4"/>
    <w:rsid w:val="00083E0F"/>
    <w:rsid w:val="00085A8F"/>
    <w:rsid w:val="000873B7"/>
    <w:rsid w:val="00087CDD"/>
    <w:rsid w:val="00091DF7"/>
    <w:rsid w:val="00094389"/>
    <w:rsid w:val="00095F6D"/>
    <w:rsid w:val="00097E0E"/>
    <w:rsid w:val="000A0C82"/>
    <w:rsid w:val="000A0EC1"/>
    <w:rsid w:val="000A1937"/>
    <w:rsid w:val="000A24DA"/>
    <w:rsid w:val="000A6C19"/>
    <w:rsid w:val="000A7810"/>
    <w:rsid w:val="000A7CE8"/>
    <w:rsid w:val="000B4A01"/>
    <w:rsid w:val="000B4BD9"/>
    <w:rsid w:val="000B5024"/>
    <w:rsid w:val="000B5256"/>
    <w:rsid w:val="000B7A67"/>
    <w:rsid w:val="000C2B29"/>
    <w:rsid w:val="000C4EDB"/>
    <w:rsid w:val="000D4016"/>
    <w:rsid w:val="000D4106"/>
    <w:rsid w:val="000D5CAA"/>
    <w:rsid w:val="000D5DE9"/>
    <w:rsid w:val="000D6F18"/>
    <w:rsid w:val="000D7928"/>
    <w:rsid w:val="000E0798"/>
    <w:rsid w:val="000E0A48"/>
    <w:rsid w:val="000E1849"/>
    <w:rsid w:val="000E18FC"/>
    <w:rsid w:val="000E3039"/>
    <w:rsid w:val="000E50E8"/>
    <w:rsid w:val="000E53A7"/>
    <w:rsid w:val="000E7497"/>
    <w:rsid w:val="000F033F"/>
    <w:rsid w:val="000F0856"/>
    <w:rsid w:val="000F15F9"/>
    <w:rsid w:val="000F1FFE"/>
    <w:rsid w:val="000F4FE8"/>
    <w:rsid w:val="000F504C"/>
    <w:rsid w:val="0010084C"/>
    <w:rsid w:val="001022EE"/>
    <w:rsid w:val="0010269A"/>
    <w:rsid w:val="001027ED"/>
    <w:rsid w:val="00104087"/>
    <w:rsid w:val="001045E6"/>
    <w:rsid w:val="00104E30"/>
    <w:rsid w:val="001054BC"/>
    <w:rsid w:val="00111C2E"/>
    <w:rsid w:val="001127FE"/>
    <w:rsid w:val="0011324C"/>
    <w:rsid w:val="0011395C"/>
    <w:rsid w:val="00113BD9"/>
    <w:rsid w:val="00113F32"/>
    <w:rsid w:val="0012113D"/>
    <w:rsid w:val="00122444"/>
    <w:rsid w:val="001239DA"/>
    <w:rsid w:val="00125084"/>
    <w:rsid w:val="001264F6"/>
    <w:rsid w:val="00126A30"/>
    <w:rsid w:val="00126C89"/>
    <w:rsid w:val="00127E05"/>
    <w:rsid w:val="00130A74"/>
    <w:rsid w:val="0013337C"/>
    <w:rsid w:val="001361B6"/>
    <w:rsid w:val="00136B76"/>
    <w:rsid w:val="00137367"/>
    <w:rsid w:val="0013752F"/>
    <w:rsid w:val="001377B8"/>
    <w:rsid w:val="00140521"/>
    <w:rsid w:val="00140A92"/>
    <w:rsid w:val="00140ED3"/>
    <w:rsid w:val="0014336F"/>
    <w:rsid w:val="00145207"/>
    <w:rsid w:val="00145E3E"/>
    <w:rsid w:val="0014644B"/>
    <w:rsid w:val="00150122"/>
    <w:rsid w:val="001505B6"/>
    <w:rsid w:val="00150B8F"/>
    <w:rsid w:val="00151602"/>
    <w:rsid w:val="001548B8"/>
    <w:rsid w:val="00154D2E"/>
    <w:rsid w:val="0015670C"/>
    <w:rsid w:val="00156B60"/>
    <w:rsid w:val="00160340"/>
    <w:rsid w:val="00161349"/>
    <w:rsid w:val="00161C8F"/>
    <w:rsid w:val="00164A29"/>
    <w:rsid w:val="00165287"/>
    <w:rsid w:val="00165A67"/>
    <w:rsid w:val="001673BB"/>
    <w:rsid w:val="00167B95"/>
    <w:rsid w:val="00167CDE"/>
    <w:rsid w:val="00167E9B"/>
    <w:rsid w:val="00172531"/>
    <w:rsid w:val="00177360"/>
    <w:rsid w:val="001773F1"/>
    <w:rsid w:val="00177A36"/>
    <w:rsid w:val="00180396"/>
    <w:rsid w:val="001811CD"/>
    <w:rsid w:val="00181802"/>
    <w:rsid w:val="00182688"/>
    <w:rsid w:val="00183294"/>
    <w:rsid w:val="001832C0"/>
    <w:rsid w:val="00183FBD"/>
    <w:rsid w:val="0018638A"/>
    <w:rsid w:val="00191E19"/>
    <w:rsid w:val="00192BDD"/>
    <w:rsid w:val="00192F43"/>
    <w:rsid w:val="00194258"/>
    <w:rsid w:val="00194318"/>
    <w:rsid w:val="00195DCD"/>
    <w:rsid w:val="001A09C7"/>
    <w:rsid w:val="001A0C38"/>
    <w:rsid w:val="001A0C46"/>
    <w:rsid w:val="001A3D01"/>
    <w:rsid w:val="001A4941"/>
    <w:rsid w:val="001A54F2"/>
    <w:rsid w:val="001A5C41"/>
    <w:rsid w:val="001A65ED"/>
    <w:rsid w:val="001B1286"/>
    <w:rsid w:val="001B250F"/>
    <w:rsid w:val="001B328A"/>
    <w:rsid w:val="001B34C3"/>
    <w:rsid w:val="001B4F20"/>
    <w:rsid w:val="001B578C"/>
    <w:rsid w:val="001B714F"/>
    <w:rsid w:val="001B74B4"/>
    <w:rsid w:val="001C13F4"/>
    <w:rsid w:val="001C1656"/>
    <w:rsid w:val="001C1A36"/>
    <w:rsid w:val="001C1B66"/>
    <w:rsid w:val="001C2EBA"/>
    <w:rsid w:val="001C3651"/>
    <w:rsid w:val="001C43C3"/>
    <w:rsid w:val="001C4672"/>
    <w:rsid w:val="001C4958"/>
    <w:rsid w:val="001D0783"/>
    <w:rsid w:val="001D10CD"/>
    <w:rsid w:val="001D27DB"/>
    <w:rsid w:val="001D42CF"/>
    <w:rsid w:val="001D4ED8"/>
    <w:rsid w:val="001D5164"/>
    <w:rsid w:val="001D60CF"/>
    <w:rsid w:val="001D653E"/>
    <w:rsid w:val="001E0034"/>
    <w:rsid w:val="001E06F6"/>
    <w:rsid w:val="001E25E3"/>
    <w:rsid w:val="001E37B3"/>
    <w:rsid w:val="001E3FA6"/>
    <w:rsid w:val="001E54EC"/>
    <w:rsid w:val="001E7FCB"/>
    <w:rsid w:val="001F062D"/>
    <w:rsid w:val="001F06A4"/>
    <w:rsid w:val="001F2589"/>
    <w:rsid w:val="001F690F"/>
    <w:rsid w:val="001F71D9"/>
    <w:rsid w:val="001F7DD2"/>
    <w:rsid w:val="0020026C"/>
    <w:rsid w:val="002003BA"/>
    <w:rsid w:val="002014E8"/>
    <w:rsid w:val="00201AD0"/>
    <w:rsid w:val="00201FAB"/>
    <w:rsid w:val="00202A19"/>
    <w:rsid w:val="0020313B"/>
    <w:rsid w:val="00203660"/>
    <w:rsid w:val="002043B6"/>
    <w:rsid w:val="00205475"/>
    <w:rsid w:val="00205ABF"/>
    <w:rsid w:val="00205FFC"/>
    <w:rsid w:val="002066CC"/>
    <w:rsid w:val="00206F87"/>
    <w:rsid w:val="002078AA"/>
    <w:rsid w:val="0021010F"/>
    <w:rsid w:val="002102E8"/>
    <w:rsid w:val="00210568"/>
    <w:rsid w:val="00211948"/>
    <w:rsid w:val="00212CF2"/>
    <w:rsid w:val="00212D6A"/>
    <w:rsid w:val="002163E4"/>
    <w:rsid w:val="0021673B"/>
    <w:rsid w:val="00216A9D"/>
    <w:rsid w:val="00216DC0"/>
    <w:rsid w:val="002173C7"/>
    <w:rsid w:val="00222048"/>
    <w:rsid w:val="0022403F"/>
    <w:rsid w:val="002302CB"/>
    <w:rsid w:val="0023077F"/>
    <w:rsid w:val="002325C0"/>
    <w:rsid w:val="00234DE8"/>
    <w:rsid w:val="00236CEB"/>
    <w:rsid w:val="00236DFA"/>
    <w:rsid w:val="00237088"/>
    <w:rsid w:val="00240FD3"/>
    <w:rsid w:val="0024353C"/>
    <w:rsid w:val="00246653"/>
    <w:rsid w:val="00247802"/>
    <w:rsid w:val="00250707"/>
    <w:rsid w:val="00250FB8"/>
    <w:rsid w:val="00251209"/>
    <w:rsid w:val="00252D52"/>
    <w:rsid w:val="00254D56"/>
    <w:rsid w:val="002551FD"/>
    <w:rsid w:val="00255343"/>
    <w:rsid w:val="0025661A"/>
    <w:rsid w:val="00256AE6"/>
    <w:rsid w:val="00261F7A"/>
    <w:rsid w:val="002640DA"/>
    <w:rsid w:val="00265ADB"/>
    <w:rsid w:val="00265DB0"/>
    <w:rsid w:val="00266196"/>
    <w:rsid w:val="0026743F"/>
    <w:rsid w:val="00270924"/>
    <w:rsid w:val="00271040"/>
    <w:rsid w:val="002724F3"/>
    <w:rsid w:val="00273A5A"/>
    <w:rsid w:val="00274085"/>
    <w:rsid w:val="00277DFB"/>
    <w:rsid w:val="00280693"/>
    <w:rsid w:val="0028118A"/>
    <w:rsid w:val="002819D9"/>
    <w:rsid w:val="002910E2"/>
    <w:rsid w:val="00291BB5"/>
    <w:rsid w:val="002940A4"/>
    <w:rsid w:val="00294491"/>
    <w:rsid w:val="0029540E"/>
    <w:rsid w:val="00295B03"/>
    <w:rsid w:val="00296369"/>
    <w:rsid w:val="00297CE3"/>
    <w:rsid w:val="002A0E2E"/>
    <w:rsid w:val="002A18C8"/>
    <w:rsid w:val="002A2407"/>
    <w:rsid w:val="002A4614"/>
    <w:rsid w:val="002A4A88"/>
    <w:rsid w:val="002A4CAF"/>
    <w:rsid w:val="002A58E2"/>
    <w:rsid w:val="002A6F10"/>
    <w:rsid w:val="002A7514"/>
    <w:rsid w:val="002B0141"/>
    <w:rsid w:val="002B0250"/>
    <w:rsid w:val="002B0C14"/>
    <w:rsid w:val="002B2C21"/>
    <w:rsid w:val="002B3E94"/>
    <w:rsid w:val="002B4677"/>
    <w:rsid w:val="002B5F4B"/>
    <w:rsid w:val="002B6525"/>
    <w:rsid w:val="002C0975"/>
    <w:rsid w:val="002C09C4"/>
    <w:rsid w:val="002C372B"/>
    <w:rsid w:val="002C46BF"/>
    <w:rsid w:val="002C545F"/>
    <w:rsid w:val="002C7406"/>
    <w:rsid w:val="002C7F11"/>
    <w:rsid w:val="002D1D7E"/>
    <w:rsid w:val="002D3704"/>
    <w:rsid w:val="002D37D1"/>
    <w:rsid w:val="002D3802"/>
    <w:rsid w:val="002D496B"/>
    <w:rsid w:val="002D6717"/>
    <w:rsid w:val="002D79F5"/>
    <w:rsid w:val="002E05C8"/>
    <w:rsid w:val="002E0A90"/>
    <w:rsid w:val="002E1056"/>
    <w:rsid w:val="002E5FE0"/>
    <w:rsid w:val="002E7762"/>
    <w:rsid w:val="002E7F8F"/>
    <w:rsid w:val="002F0029"/>
    <w:rsid w:val="002F0B61"/>
    <w:rsid w:val="002F1330"/>
    <w:rsid w:val="002F1331"/>
    <w:rsid w:val="002F1D41"/>
    <w:rsid w:val="002F4C31"/>
    <w:rsid w:val="002F59C0"/>
    <w:rsid w:val="002F5BC9"/>
    <w:rsid w:val="002F70DB"/>
    <w:rsid w:val="00300A25"/>
    <w:rsid w:val="00300A9B"/>
    <w:rsid w:val="003010E8"/>
    <w:rsid w:val="00301958"/>
    <w:rsid w:val="003029B8"/>
    <w:rsid w:val="00302B23"/>
    <w:rsid w:val="00304678"/>
    <w:rsid w:val="00305580"/>
    <w:rsid w:val="00305792"/>
    <w:rsid w:val="003154BE"/>
    <w:rsid w:val="00315569"/>
    <w:rsid w:val="003228AF"/>
    <w:rsid w:val="0032323A"/>
    <w:rsid w:val="003237DF"/>
    <w:rsid w:val="003302C7"/>
    <w:rsid w:val="003310B0"/>
    <w:rsid w:val="003329C7"/>
    <w:rsid w:val="00332FCD"/>
    <w:rsid w:val="00333513"/>
    <w:rsid w:val="00334B5F"/>
    <w:rsid w:val="00334E1D"/>
    <w:rsid w:val="00334ED8"/>
    <w:rsid w:val="00335A6B"/>
    <w:rsid w:val="00336625"/>
    <w:rsid w:val="00337C17"/>
    <w:rsid w:val="00340C0E"/>
    <w:rsid w:val="00340D00"/>
    <w:rsid w:val="003412AF"/>
    <w:rsid w:val="00341D28"/>
    <w:rsid w:val="00344194"/>
    <w:rsid w:val="003441E5"/>
    <w:rsid w:val="00345EF9"/>
    <w:rsid w:val="00345F0B"/>
    <w:rsid w:val="00346047"/>
    <w:rsid w:val="00346894"/>
    <w:rsid w:val="00347B04"/>
    <w:rsid w:val="003505CE"/>
    <w:rsid w:val="003506AB"/>
    <w:rsid w:val="00350D89"/>
    <w:rsid w:val="00351671"/>
    <w:rsid w:val="00351D10"/>
    <w:rsid w:val="00356C08"/>
    <w:rsid w:val="00357027"/>
    <w:rsid w:val="00357092"/>
    <w:rsid w:val="00362B12"/>
    <w:rsid w:val="00362CC4"/>
    <w:rsid w:val="003631BE"/>
    <w:rsid w:val="00363926"/>
    <w:rsid w:val="0037028E"/>
    <w:rsid w:val="003706E6"/>
    <w:rsid w:val="00370D5C"/>
    <w:rsid w:val="00371385"/>
    <w:rsid w:val="00371BDC"/>
    <w:rsid w:val="00373262"/>
    <w:rsid w:val="00373E2F"/>
    <w:rsid w:val="00376AE2"/>
    <w:rsid w:val="003776A3"/>
    <w:rsid w:val="00377D39"/>
    <w:rsid w:val="00381279"/>
    <w:rsid w:val="0038142E"/>
    <w:rsid w:val="003818B2"/>
    <w:rsid w:val="00384492"/>
    <w:rsid w:val="003850E0"/>
    <w:rsid w:val="00385E23"/>
    <w:rsid w:val="00386806"/>
    <w:rsid w:val="00386B2B"/>
    <w:rsid w:val="00386B87"/>
    <w:rsid w:val="003872B7"/>
    <w:rsid w:val="003878A0"/>
    <w:rsid w:val="00387B1E"/>
    <w:rsid w:val="003909E7"/>
    <w:rsid w:val="00391703"/>
    <w:rsid w:val="0039222E"/>
    <w:rsid w:val="003960CA"/>
    <w:rsid w:val="00396B9C"/>
    <w:rsid w:val="003971C9"/>
    <w:rsid w:val="0039740B"/>
    <w:rsid w:val="003A27E4"/>
    <w:rsid w:val="003A43F6"/>
    <w:rsid w:val="003B023C"/>
    <w:rsid w:val="003B2632"/>
    <w:rsid w:val="003B56A9"/>
    <w:rsid w:val="003B5E22"/>
    <w:rsid w:val="003B60A0"/>
    <w:rsid w:val="003B6313"/>
    <w:rsid w:val="003B7F08"/>
    <w:rsid w:val="003C022E"/>
    <w:rsid w:val="003C2EDC"/>
    <w:rsid w:val="003C40D4"/>
    <w:rsid w:val="003C4C74"/>
    <w:rsid w:val="003C4DE9"/>
    <w:rsid w:val="003C5F64"/>
    <w:rsid w:val="003C758B"/>
    <w:rsid w:val="003D1084"/>
    <w:rsid w:val="003D5137"/>
    <w:rsid w:val="003D52DD"/>
    <w:rsid w:val="003D5995"/>
    <w:rsid w:val="003D6901"/>
    <w:rsid w:val="003D6AE6"/>
    <w:rsid w:val="003D7B2B"/>
    <w:rsid w:val="003E141F"/>
    <w:rsid w:val="003E4EB2"/>
    <w:rsid w:val="003E5F18"/>
    <w:rsid w:val="003E6A85"/>
    <w:rsid w:val="003E6CF9"/>
    <w:rsid w:val="003F2600"/>
    <w:rsid w:val="003F29AD"/>
    <w:rsid w:val="003F36E8"/>
    <w:rsid w:val="003F3A14"/>
    <w:rsid w:val="003F4A37"/>
    <w:rsid w:val="003F62B4"/>
    <w:rsid w:val="003F63A2"/>
    <w:rsid w:val="003F7C32"/>
    <w:rsid w:val="0040145A"/>
    <w:rsid w:val="004115E2"/>
    <w:rsid w:val="004119B4"/>
    <w:rsid w:val="004125CC"/>
    <w:rsid w:val="0041283D"/>
    <w:rsid w:val="00413B91"/>
    <w:rsid w:val="004155AB"/>
    <w:rsid w:val="00416EA3"/>
    <w:rsid w:val="00417166"/>
    <w:rsid w:val="00417566"/>
    <w:rsid w:val="004202B6"/>
    <w:rsid w:val="00421C42"/>
    <w:rsid w:val="004220D3"/>
    <w:rsid w:val="00423122"/>
    <w:rsid w:val="00424869"/>
    <w:rsid w:val="0042553F"/>
    <w:rsid w:val="00430272"/>
    <w:rsid w:val="004304E5"/>
    <w:rsid w:val="00431D65"/>
    <w:rsid w:val="00433874"/>
    <w:rsid w:val="00433BD1"/>
    <w:rsid w:val="00434095"/>
    <w:rsid w:val="00434E24"/>
    <w:rsid w:val="0043567E"/>
    <w:rsid w:val="00437260"/>
    <w:rsid w:val="004377D9"/>
    <w:rsid w:val="00443168"/>
    <w:rsid w:val="004449A2"/>
    <w:rsid w:val="00445515"/>
    <w:rsid w:val="004472AF"/>
    <w:rsid w:val="00447B14"/>
    <w:rsid w:val="004506AC"/>
    <w:rsid w:val="00450C38"/>
    <w:rsid w:val="00450FF8"/>
    <w:rsid w:val="00451084"/>
    <w:rsid w:val="004517E2"/>
    <w:rsid w:val="00451FD6"/>
    <w:rsid w:val="00453DDF"/>
    <w:rsid w:val="00455844"/>
    <w:rsid w:val="0045687F"/>
    <w:rsid w:val="00456DAB"/>
    <w:rsid w:val="00457B4F"/>
    <w:rsid w:val="00462AFC"/>
    <w:rsid w:val="00464319"/>
    <w:rsid w:val="00464C5B"/>
    <w:rsid w:val="00465B75"/>
    <w:rsid w:val="00465B78"/>
    <w:rsid w:val="00470770"/>
    <w:rsid w:val="004715C5"/>
    <w:rsid w:val="00471718"/>
    <w:rsid w:val="004762BC"/>
    <w:rsid w:val="00477CBF"/>
    <w:rsid w:val="00480681"/>
    <w:rsid w:val="00480752"/>
    <w:rsid w:val="0048089E"/>
    <w:rsid w:val="00481374"/>
    <w:rsid w:val="004821EC"/>
    <w:rsid w:val="00482F90"/>
    <w:rsid w:val="00483AB7"/>
    <w:rsid w:val="00487861"/>
    <w:rsid w:val="00490A51"/>
    <w:rsid w:val="00490F91"/>
    <w:rsid w:val="00492E8E"/>
    <w:rsid w:val="00493841"/>
    <w:rsid w:val="00494110"/>
    <w:rsid w:val="0049470F"/>
    <w:rsid w:val="00494972"/>
    <w:rsid w:val="00495231"/>
    <w:rsid w:val="004978B4"/>
    <w:rsid w:val="00497B21"/>
    <w:rsid w:val="00497E68"/>
    <w:rsid w:val="004A00F5"/>
    <w:rsid w:val="004A055D"/>
    <w:rsid w:val="004A1867"/>
    <w:rsid w:val="004A1AD5"/>
    <w:rsid w:val="004A2D2E"/>
    <w:rsid w:val="004A330C"/>
    <w:rsid w:val="004A3413"/>
    <w:rsid w:val="004A3CA6"/>
    <w:rsid w:val="004A423C"/>
    <w:rsid w:val="004A7090"/>
    <w:rsid w:val="004A79DF"/>
    <w:rsid w:val="004B01C8"/>
    <w:rsid w:val="004B3B96"/>
    <w:rsid w:val="004B3ED9"/>
    <w:rsid w:val="004B60BE"/>
    <w:rsid w:val="004B77A9"/>
    <w:rsid w:val="004B7EB3"/>
    <w:rsid w:val="004C2F4F"/>
    <w:rsid w:val="004C3678"/>
    <w:rsid w:val="004C6027"/>
    <w:rsid w:val="004C6347"/>
    <w:rsid w:val="004C6DED"/>
    <w:rsid w:val="004C6E79"/>
    <w:rsid w:val="004C6FF9"/>
    <w:rsid w:val="004C7310"/>
    <w:rsid w:val="004C73AC"/>
    <w:rsid w:val="004D0CBD"/>
    <w:rsid w:val="004D1A97"/>
    <w:rsid w:val="004D376E"/>
    <w:rsid w:val="004D40A0"/>
    <w:rsid w:val="004D4D8B"/>
    <w:rsid w:val="004D578D"/>
    <w:rsid w:val="004D5BA8"/>
    <w:rsid w:val="004D5CF1"/>
    <w:rsid w:val="004D76AF"/>
    <w:rsid w:val="004D787E"/>
    <w:rsid w:val="004E02E3"/>
    <w:rsid w:val="004E0DD6"/>
    <w:rsid w:val="004E0E94"/>
    <w:rsid w:val="004E208E"/>
    <w:rsid w:val="004E2807"/>
    <w:rsid w:val="004E3C8B"/>
    <w:rsid w:val="004E46EC"/>
    <w:rsid w:val="004E5665"/>
    <w:rsid w:val="004E7F72"/>
    <w:rsid w:val="004F30E8"/>
    <w:rsid w:val="004F3D4E"/>
    <w:rsid w:val="004F42F0"/>
    <w:rsid w:val="004F452B"/>
    <w:rsid w:val="004F4C4B"/>
    <w:rsid w:val="004F5F0B"/>
    <w:rsid w:val="004F736C"/>
    <w:rsid w:val="0050002A"/>
    <w:rsid w:val="00500B3F"/>
    <w:rsid w:val="00501DE3"/>
    <w:rsid w:val="005038C8"/>
    <w:rsid w:val="00503FB7"/>
    <w:rsid w:val="00504724"/>
    <w:rsid w:val="00506857"/>
    <w:rsid w:val="0050711C"/>
    <w:rsid w:val="00507662"/>
    <w:rsid w:val="00507E30"/>
    <w:rsid w:val="0051080E"/>
    <w:rsid w:val="00511A70"/>
    <w:rsid w:val="00511CEA"/>
    <w:rsid w:val="00513480"/>
    <w:rsid w:val="00514435"/>
    <w:rsid w:val="00517225"/>
    <w:rsid w:val="0052029A"/>
    <w:rsid w:val="005207CF"/>
    <w:rsid w:val="00521B3A"/>
    <w:rsid w:val="00522A1D"/>
    <w:rsid w:val="0052455D"/>
    <w:rsid w:val="00524668"/>
    <w:rsid w:val="00526101"/>
    <w:rsid w:val="00526CD3"/>
    <w:rsid w:val="00526DC2"/>
    <w:rsid w:val="00531302"/>
    <w:rsid w:val="0053281D"/>
    <w:rsid w:val="00534AEF"/>
    <w:rsid w:val="00535B64"/>
    <w:rsid w:val="005375A8"/>
    <w:rsid w:val="00537E48"/>
    <w:rsid w:val="00540614"/>
    <w:rsid w:val="005407EA"/>
    <w:rsid w:val="005424D5"/>
    <w:rsid w:val="00542FEF"/>
    <w:rsid w:val="005475C0"/>
    <w:rsid w:val="005500B1"/>
    <w:rsid w:val="005520CB"/>
    <w:rsid w:val="005528CB"/>
    <w:rsid w:val="0055340E"/>
    <w:rsid w:val="00554104"/>
    <w:rsid w:val="005600D4"/>
    <w:rsid w:val="00562FBE"/>
    <w:rsid w:val="0056326F"/>
    <w:rsid w:val="00564ED4"/>
    <w:rsid w:val="0056523B"/>
    <w:rsid w:val="00565D81"/>
    <w:rsid w:val="00566610"/>
    <w:rsid w:val="005675CC"/>
    <w:rsid w:val="0056768C"/>
    <w:rsid w:val="00567AEB"/>
    <w:rsid w:val="00570898"/>
    <w:rsid w:val="00570C06"/>
    <w:rsid w:val="00572E40"/>
    <w:rsid w:val="00573F9D"/>
    <w:rsid w:val="005749C7"/>
    <w:rsid w:val="0057587C"/>
    <w:rsid w:val="005764D9"/>
    <w:rsid w:val="00576FDE"/>
    <w:rsid w:val="005772D3"/>
    <w:rsid w:val="00577831"/>
    <w:rsid w:val="005804A5"/>
    <w:rsid w:val="005816E0"/>
    <w:rsid w:val="00583AFB"/>
    <w:rsid w:val="00584BBA"/>
    <w:rsid w:val="00585825"/>
    <w:rsid w:val="005859BD"/>
    <w:rsid w:val="00585EE5"/>
    <w:rsid w:val="00587693"/>
    <w:rsid w:val="00587D09"/>
    <w:rsid w:val="00587E85"/>
    <w:rsid w:val="00590E0D"/>
    <w:rsid w:val="0059138A"/>
    <w:rsid w:val="00591F4C"/>
    <w:rsid w:val="005930C7"/>
    <w:rsid w:val="00594928"/>
    <w:rsid w:val="00594DC5"/>
    <w:rsid w:val="005958E6"/>
    <w:rsid w:val="00595C86"/>
    <w:rsid w:val="005A051F"/>
    <w:rsid w:val="005A1058"/>
    <w:rsid w:val="005A5901"/>
    <w:rsid w:val="005A60EF"/>
    <w:rsid w:val="005B2206"/>
    <w:rsid w:val="005B2767"/>
    <w:rsid w:val="005B28D7"/>
    <w:rsid w:val="005B3D9E"/>
    <w:rsid w:val="005B4A9E"/>
    <w:rsid w:val="005B4BAA"/>
    <w:rsid w:val="005B4E96"/>
    <w:rsid w:val="005B7905"/>
    <w:rsid w:val="005C0DDA"/>
    <w:rsid w:val="005C1F4D"/>
    <w:rsid w:val="005C2918"/>
    <w:rsid w:val="005C2D76"/>
    <w:rsid w:val="005C48F1"/>
    <w:rsid w:val="005C5C15"/>
    <w:rsid w:val="005D00A7"/>
    <w:rsid w:val="005D05BA"/>
    <w:rsid w:val="005D0C26"/>
    <w:rsid w:val="005D11DF"/>
    <w:rsid w:val="005D2B24"/>
    <w:rsid w:val="005D2DF0"/>
    <w:rsid w:val="005D3ED6"/>
    <w:rsid w:val="005D43D4"/>
    <w:rsid w:val="005D48E3"/>
    <w:rsid w:val="005D4EE6"/>
    <w:rsid w:val="005D7669"/>
    <w:rsid w:val="005E167F"/>
    <w:rsid w:val="005E1B3F"/>
    <w:rsid w:val="005E28EE"/>
    <w:rsid w:val="005E360D"/>
    <w:rsid w:val="005E3DEB"/>
    <w:rsid w:val="005E4863"/>
    <w:rsid w:val="005F1010"/>
    <w:rsid w:val="005F1265"/>
    <w:rsid w:val="005F29C7"/>
    <w:rsid w:val="005F3AE3"/>
    <w:rsid w:val="005F3F12"/>
    <w:rsid w:val="005F493E"/>
    <w:rsid w:val="005F4A28"/>
    <w:rsid w:val="005F4B9D"/>
    <w:rsid w:val="005F604E"/>
    <w:rsid w:val="005F61DB"/>
    <w:rsid w:val="00600053"/>
    <w:rsid w:val="00601668"/>
    <w:rsid w:val="00601AAC"/>
    <w:rsid w:val="00601DE7"/>
    <w:rsid w:val="00603F85"/>
    <w:rsid w:val="006049CB"/>
    <w:rsid w:val="00605EC1"/>
    <w:rsid w:val="006068DE"/>
    <w:rsid w:val="0061060F"/>
    <w:rsid w:val="006120EA"/>
    <w:rsid w:val="00612171"/>
    <w:rsid w:val="00615EA6"/>
    <w:rsid w:val="00621A4B"/>
    <w:rsid w:val="00621BA8"/>
    <w:rsid w:val="006225C7"/>
    <w:rsid w:val="00624253"/>
    <w:rsid w:val="006243D5"/>
    <w:rsid w:val="00624994"/>
    <w:rsid w:val="00624B5D"/>
    <w:rsid w:val="0062511E"/>
    <w:rsid w:val="0062675A"/>
    <w:rsid w:val="006279D6"/>
    <w:rsid w:val="00631DD0"/>
    <w:rsid w:val="00632B45"/>
    <w:rsid w:val="00633E29"/>
    <w:rsid w:val="006346A7"/>
    <w:rsid w:val="00634B8F"/>
    <w:rsid w:val="00635437"/>
    <w:rsid w:val="006402C7"/>
    <w:rsid w:val="00641263"/>
    <w:rsid w:val="00641F4B"/>
    <w:rsid w:val="00642A2E"/>
    <w:rsid w:val="00642DC7"/>
    <w:rsid w:val="00643588"/>
    <w:rsid w:val="00644D76"/>
    <w:rsid w:val="006460EA"/>
    <w:rsid w:val="006511B1"/>
    <w:rsid w:val="006512DE"/>
    <w:rsid w:val="00651B15"/>
    <w:rsid w:val="00652E10"/>
    <w:rsid w:val="00654146"/>
    <w:rsid w:val="00660A60"/>
    <w:rsid w:val="00662A8F"/>
    <w:rsid w:val="00663907"/>
    <w:rsid w:val="006641F4"/>
    <w:rsid w:val="0066645C"/>
    <w:rsid w:val="0067010C"/>
    <w:rsid w:val="00671052"/>
    <w:rsid w:val="00672B1E"/>
    <w:rsid w:val="00673339"/>
    <w:rsid w:val="00673A64"/>
    <w:rsid w:val="00674132"/>
    <w:rsid w:val="00675D48"/>
    <w:rsid w:val="00676179"/>
    <w:rsid w:val="006776CD"/>
    <w:rsid w:val="00677F0B"/>
    <w:rsid w:val="00684EC6"/>
    <w:rsid w:val="00685347"/>
    <w:rsid w:val="006853F8"/>
    <w:rsid w:val="006865D7"/>
    <w:rsid w:val="0068690B"/>
    <w:rsid w:val="00686E8E"/>
    <w:rsid w:val="00686F0A"/>
    <w:rsid w:val="00687A5D"/>
    <w:rsid w:val="00691BEA"/>
    <w:rsid w:val="00693B53"/>
    <w:rsid w:val="00696DA9"/>
    <w:rsid w:val="00697403"/>
    <w:rsid w:val="006976F8"/>
    <w:rsid w:val="006A08B1"/>
    <w:rsid w:val="006A1FEC"/>
    <w:rsid w:val="006A3C79"/>
    <w:rsid w:val="006A4E93"/>
    <w:rsid w:val="006A5384"/>
    <w:rsid w:val="006A69B8"/>
    <w:rsid w:val="006A7ECD"/>
    <w:rsid w:val="006B074F"/>
    <w:rsid w:val="006B12E0"/>
    <w:rsid w:val="006B18D0"/>
    <w:rsid w:val="006B2230"/>
    <w:rsid w:val="006B2E2E"/>
    <w:rsid w:val="006B3468"/>
    <w:rsid w:val="006C03BB"/>
    <w:rsid w:val="006C214F"/>
    <w:rsid w:val="006C247A"/>
    <w:rsid w:val="006C2F57"/>
    <w:rsid w:val="006C3900"/>
    <w:rsid w:val="006C3EFE"/>
    <w:rsid w:val="006C4E22"/>
    <w:rsid w:val="006C54E6"/>
    <w:rsid w:val="006C570C"/>
    <w:rsid w:val="006C7621"/>
    <w:rsid w:val="006D00D1"/>
    <w:rsid w:val="006D04AF"/>
    <w:rsid w:val="006D0C62"/>
    <w:rsid w:val="006D1D1F"/>
    <w:rsid w:val="006D20DF"/>
    <w:rsid w:val="006D2951"/>
    <w:rsid w:val="006D3D49"/>
    <w:rsid w:val="006D4244"/>
    <w:rsid w:val="006D629B"/>
    <w:rsid w:val="006D7682"/>
    <w:rsid w:val="006D7E96"/>
    <w:rsid w:val="006E2E74"/>
    <w:rsid w:val="006E3864"/>
    <w:rsid w:val="006E6071"/>
    <w:rsid w:val="006E77B6"/>
    <w:rsid w:val="006E7B94"/>
    <w:rsid w:val="006E7DFF"/>
    <w:rsid w:val="006F021E"/>
    <w:rsid w:val="006F0686"/>
    <w:rsid w:val="006F137D"/>
    <w:rsid w:val="006F1E9B"/>
    <w:rsid w:val="006F2150"/>
    <w:rsid w:val="006F2832"/>
    <w:rsid w:val="006F598B"/>
    <w:rsid w:val="006F6055"/>
    <w:rsid w:val="006F6B02"/>
    <w:rsid w:val="0070021D"/>
    <w:rsid w:val="00700E07"/>
    <w:rsid w:val="00701490"/>
    <w:rsid w:val="007014B0"/>
    <w:rsid w:val="00701B8A"/>
    <w:rsid w:val="00702111"/>
    <w:rsid w:val="007022AC"/>
    <w:rsid w:val="007035A2"/>
    <w:rsid w:val="00705927"/>
    <w:rsid w:val="00706522"/>
    <w:rsid w:val="0070717A"/>
    <w:rsid w:val="007074F6"/>
    <w:rsid w:val="00707A0A"/>
    <w:rsid w:val="007100C1"/>
    <w:rsid w:val="00710DB8"/>
    <w:rsid w:val="0071133C"/>
    <w:rsid w:val="00712AE8"/>
    <w:rsid w:val="007131F0"/>
    <w:rsid w:val="00716A06"/>
    <w:rsid w:val="00716D81"/>
    <w:rsid w:val="007171B6"/>
    <w:rsid w:val="007223C3"/>
    <w:rsid w:val="00722D2F"/>
    <w:rsid w:val="007237CE"/>
    <w:rsid w:val="00724126"/>
    <w:rsid w:val="00724762"/>
    <w:rsid w:val="00724B24"/>
    <w:rsid w:val="00726347"/>
    <w:rsid w:val="007308CB"/>
    <w:rsid w:val="00730911"/>
    <w:rsid w:val="00731122"/>
    <w:rsid w:val="00731491"/>
    <w:rsid w:val="007323BC"/>
    <w:rsid w:val="00734ECB"/>
    <w:rsid w:val="0073568C"/>
    <w:rsid w:val="00736805"/>
    <w:rsid w:val="00736BF1"/>
    <w:rsid w:val="0073753B"/>
    <w:rsid w:val="007375CD"/>
    <w:rsid w:val="0074182B"/>
    <w:rsid w:val="007419B8"/>
    <w:rsid w:val="00741B3F"/>
    <w:rsid w:val="007441DF"/>
    <w:rsid w:val="00744AFE"/>
    <w:rsid w:val="00747AE4"/>
    <w:rsid w:val="00750A2B"/>
    <w:rsid w:val="007528BE"/>
    <w:rsid w:val="0075588D"/>
    <w:rsid w:val="0075669E"/>
    <w:rsid w:val="00757D5D"/>
    <w:rsid w:val="00762B29"/>
    <w:rsid w:val="00762EFF"/>
    <w:rsid w:val="00763BFA"/>
    <w:rsid w:val="0076431B"/>
    <w:rsid w:val="007644B0"/>
    <w:rsid w:val="00764B5B"/>
    <w:rsid w:val="00764FAD"/>
    <w:rsid w:val="00766DA7"/>
    <w:rsid w:val="00770E03"/>
    <w:rsid w:val="0077157F"/>
    <w:rsid w:val="00771D94"/>
    <w:rsid w:val="00772AD2"/>
    <w:rsid w:val="00772D14"/>
    <w:rsid w:val="00772E1B"/>
    <w:rsid w:val="00774929"/>
    <w:rsid w:val="00775BA8"/>
    <w:rsid w:val="0077608E"/>
    <w:rsid w:val="007762E4"/>
    <w:rsid w:val="00777A9C"/>
    <w:rsid w:val="00777B0A"/>
    <w:rsid w:val="00777F5D"/>
    <w:rsid w:val="00781302"/>
    <w:rsid w:val="007835FB"/>
    <w:rsid w:val="0078445B"/>
    <w:rsid w:val="00784BC7"/>
    <w:rsid w:val="0078698D"/>
    <w:rsid w:val="007879B1"/>
    <w:rsid w:val="007900CF"/>
    <w:rsid w:val="00791162"/>
    <w:rsid w:val="007912D6"/>
    <w:rsid w:val="0079140E"/>
    <w:rsid w:val="00791F32"/>
    <w:rsid w:val="00791FCC"/>
    <w:rsid w:val="00792E72"/>
    <w:rsid w:val="00792F88"/>
    <w:rsid w:val="00794EC3"/>
    <w:rsid w:val="00797B07"/>
    <w:rsid w:val="007A01F7"/>
    <w:rsid w:val="007A02E8"/>
    <w:rsid w:val="007A37A7"/>
    <w:rsid w:val="007A47F1"/>
    <w:rsid w:val="007A4B08"/>
    <w:rsid w:val="007A5307"/>
    <w:rsid w:val="007B0954"/>
    <w:rsid w:val="007B0E32"/>
    <w:rsid w:val="007B2817"/>
    <w:rsid w:val="007B328B"/>
    <w:rsid w:val="007B3640"/>
    <w:rsid w:val="007B3664"/>
    <w:rsid w:val="007B4DB6"/>
    <w:rsid w:val="007B7DC3"/>
    <w:rsid w:val="007B7FA7"/>
    <w:rsid w:val="007C1E7C"/>
    <w:rsid w:val="007C3785"/>
    <w:rsid w:val="007C467B"/>
    <w:rsid w:val="007C51AA"/>
    <w:rsid w:val="007C61F1"/>
    <w:rsid w:val="007C71CE"/>
    <w:rsid w:val="007D018C"/>
    <w:rsid w:val="007D1748"/>
    <w:rsid w:val="007D2102"/>
    <w:rsid w:val="007D387E"/>
    <w:rsid w:val="007D3C6A"/>
    <w:rsid w:val="007D4884"/>
    <w:rsid w:val="007D74B3"/>
    <w:rsid w:val="007E11BF"/>
    <w:rsid w:val="007E173E"/>
    <w:rsid w:val="007E1C70"/>
    <w:rsid w:val="007E4DE7"/>
    <w:rsid w:val="007F268D"/>
    <w:rsid w:val="007F3E2A"/>
    <w:rsid w:val="007F4A66"/>
    <w:rsid w:val="007F6E5B"/>
    <w:rsid w:val="007F7A52"/>
    <w:rsid w:val="007F7EEA"/>
    <w:rsid w:val="0080124B"/>
    <w:rsid w:val="00802E15"/>
    <w:rsid w:val="0080323C"/>
    <w:rsid w:val="008051A2"/>
    <w:rsid w:val="008075B2"/>
    <w:rsid w:val="008119FE"/>
    <w:rsid w:val="00811AAC"/>
    <w:rsid w:val="00814EE6"/>
    <w:rsid w:val="00816320"/>
    <w:rsid w:val="0081690C"/>
    <w:rsid w:val="00816E12"/>
    <w:rsid w:val="008216A6"/>
    <w:rsid w:val="00821F81"/>
    <w:rsid w:val="00822B5D"/>
    <w:rsid w:val="0082328E"/>
    <w:rsid w:val="00824796"/>
    <w:rsid w:val="00824883"/>
    <w:rsid w:val="0082778D"/>
    <w:rsid w:val="0084097F"/>
    <w:rsid w:val="00843CFA"/>
    <w:rsid w:val="00844035"/>
    <w:rsid w:val="008449DE"/>
    <w:rsid w:val="00844EC4"/>
    <w:rsid w:val="00845160"/>
    <w:rsid w:val="0084552F"/>
    <w:rsid w:val="0085028F"/>
    <w:rsid w:val="00850E19"/>
    <w:rsid w:val="00851AC5"/>
    <w:rsid w:val="00853981"/>
    <w:rsid w:val="00855D6D"/>
    <w:rsid w:val="008566BB"/>
    <w:rsid w:val="0085680B"/>
    <w:rsid w:val="00856A48"/>
    <w:rsid w:val="008573AB"/>
    <w:rsid w:val="00860A93"/>
    <w:rsid w:val="00860B15"/>
    <w:rsid w:val="00864140"/>
    <w:rsid w:val="00864833"/>
    <w:rsid w:val="0086587D"/>
    <w:rsid w:val="00866291"/>
    <w:rsid w:val="00866549"/>
    <w:rsid w:val="008677DC"/>
    <w:rsid w:val="008703BA"/>
    <w:rsid w:val="00870D4A"/>
    <w:rsid w:val="008742DD"/>
    <w:rsid w:val="00874F64"/>
    <w:rsid w:val="00877914"/>
    <w:rsid w:val="00877B08"/>
    <w:rsid w:val="00877D6C"/>
    <w:rsid w:val="00880161"/>
    <w:rsid w:val="00881A60"/>
    <w:rsid w:val="00884DE8"/>
    <w:rsid w:val="00885963"/>
    <w:rsid w:val="00886CE4"/>
    <w:rsid w:val="0088744E"/>
    <w:rsid w:val="00887517"/>
    <w:rsid w:val="00891362"/>
    <w:rsid w:val="00891A55"/>
    <w:rsid w:val="00891AFA"/>
    <w:rsid w:val="00894985"/>
    <w:rsid w:val="008949DD"/>
    <w:rsid w:val="00894D4B"/>
    <w:rsid w:val="00894FF1"/>
    <w:rsid w:val="0089793E"/>
    <w:rsid w:val="008A0555"/>
    <w:rsid w:val="008A0DD5"/>
    <w:rsid w:val="008A1304"/>
    <w:rsid w:val="008A2090"/>
    <w:rsid w:val="008A23B1"/>
    <w:rsid w:val="008A33D9"/>
    <w:rsid w:val="008A4A27"/>
    <w:rsid w:val="008A4D93"/>
    <w:rsid w:val="008A65F2"/>
    <w:rsid w:val="008B01DC"/>
    <w:rsid w:val="008B0635"/>
    <w:rsid w:val="008B0CB3"/>
    <w:rsid w:val="008B1BB4"/>
    <w:rsid w:val="008B1D79"/>
    <w:rsid w:val="008B4B28"/>
    <w:rsid w:val="008B4BA5"/>
    <w:rsid w:val="008B5978"/>
    <w:rsid w:val="008B681E"/>
    <w:rsid w:val="008B7394"/>
    <w:rsid w:val="008B7B17"/>
    <w:rsid w:val="008B7BA1"/>
    <w:rsid w:val="008C0B7F"/>
    <w:rsid w:val="008C0CC4"/>
    <w:rsid w:val="008C0D2A"/>
    <w:rsid w:val="008C1222"/>
    <w:rsid w:val="008C23B6"/>
    <w:rsid w:val="008C288C"/>
    <w:rsid w:val="008C4C2C"/>
    <w:rsid w:val="008C7353"/>
    <w:rsid w:val="008D1DBE"/>
    <w:rsid w:val="008D3B9E"/>
    <w:rsid w:val="008D7791"/>
    <w:rsid w:val="008E04B1"/>
    <w:rsid w:val="008E0845"/>
    <w:rsid w:val="008E38A6"/>
    <w:rsid w:val="008E4041"/>
    <w:rsid w:val="008E45D4"/>
    <w:rsid w:val="008E6B3A"/>
    <w:rsid w:val="008F16CC"/>
    <w:rsid w:val="008F2A2E"/>
    <w:rsid w:val="008F2DBA"/>
    <w:rsid w:val="008F45EC"/>
    <w:rsid w:val="00903024"/>
    <w:rsid w:val="00903342"/>
    <w:rsid w:val="00903CB1"/>
    <w:rsid w:val="00903F1A"/>
    <w:rsid w:val="009074BA"/>
    <w:rsid w:val="0091005C"/>
    <w:rsid w:val="00911C24"/>
    <w:rsid w:val="00911F1B"/>
    <w:rsid w:val="009122A7"/>
    <w:rsid w:val="009137DE"/>
    <w:rsid w:val="00916024"/>
    <w:rsid w:val="00917126"/>
    <w:rsid w:val="009207F2"/>
    <w:rsid w:val="009229DB"/>
    <w:rsid w:val="009263D8"/>
    <w:rsid w:val="00926532"/>
    <w:rsid w:val="00926A98"/>
    <w:rsid w:val="00931932"/>
    <w:rsid w:val="009319F3"/>
    <w:rsid w:val="00933DC9"/>
    <w:rsid w:val="00935DB4"/>
    <w:rsid w:val="009373E4"/>
    <w:rsid w:val="009400E8"/>
    <w:rsid w:val="0094014B"/>
    <w:rsid w:val="0094020A"/>
    <w:rsid w:val="0094029E"/>
    <w:rsid w:val="009432AC"/>
    <w:rsid w:val="00943B63"/>
    <w:rsid w:val="00944107"/>
    <w:rsid w:val="0095077A"/>
    <w:rsid w:val="00950E45"/>
    <w:rsid w:val="00951E10"/>
    <w:rsid w:val="009525DB"/>
    <w:rsid w:val="00954AA5"/>
    <w:rsid w:val="00955427"/>
    <w:rsid w:val="009555DC"/>
    <w:rsid w:val="00961AAF"/>
    <w:rsid w:val="00962097"/>
    <w:rsid w:val="009636F5"/>
    <w:rsid w:val="0096492D"/>
    <w:rsid w:val="00964B4C"/>
    <w:rsid w:val="009659BC"/>
    <w:rsid w:val="00971497"/>
    <w:rsid w:val="00972C2A"/>
    <w:rsid w:val="009737D1"/>
    <w:rsid w:val="0097492A"/>
    <w:rsid w:val="0097496E"/>
    <w:rsid w:val="0097589D"/>
    <w:rsid w:val="00975B6E"/>
    <w:rsid w:val="0097610C"/>
    <w:rsid w:val="00977685"/>
    <w:rsid w:val="0098345B"/>
    <w:rsid w:val="00984C9B"/>
    <w:rsid w:val="0098750A"/>
    <w:rsid w:val="00990712"/>
    <w:rsid w:val="00990C75"/>
    <w:rsid w:val="00991B7C"/>
    <w:rsid w:val="00991D2C"/>
    <w:rsid w:val="009934ED"/>
    <w:rsid w:val="0099496F"/>
    <w:rsid w:val="00997F6C"/>
    <w:rsid w:val="009A126C"/>
    <w:rsid w:val="009A3CD2"/>
    <w:rsid w:val="009A45B0"/>
    <w:rsid w:val="009A4939"/>
    <w:rsid w:val="009B16A9"/>
    <w:rsid w:val="009B419C"/>
    <w:rsid w:val="009B4778"/>
    <w:rsid w:val="009C4A08"/>
    <w:rsid w:val="009C524D"/>
    <w:rsid w:val="009C538A"/>
    <w:rsid w:val="009C5890"/>
    <w:rsid w:val="009C5A7C"/>
    <w:rsid w:val="009C5EFF"/>
    <w:rsid w:val="009C7F03"/>
    <w:rsid w:val="009D081A"/>
    <w:rsid w:val="009D0E21"/>
    <w:rsid w:val="009D1CB5"/>
    <w:rsid w:val="009D4DF1"/>
    <w:rsid w:val="009D5218"/>
    <w:rsid w:val="009D670A"/>
    <w:rsid w:val="009E087B"/>
    <w:rsid w:val="009E0AC3"/>
    <w:rsid w:val="009E36A6"/>
    <w:rsid w:val="009E4B5C"/>
    <w:rsid w:val="009F0C5D"/>
    <w:rsid w:val="009F3F10"/>
    <w:rsid w:val="009F676F"/>
    <w:rsid w:val="009F7900"/>
    <w:rsid w:val="00A03244"/>
    <w:rsid w:val="00A039A8"/>
    <w:rsid w:val="00A04206"/>
    <w:rsid w:val="00A05FE3"/>
    <w:rsid w:val="00A07CF6"/>
    <w:rsid w:val="00A15EEC"/>
    <w:rsid w:val="00A20129"/>
    <w:rsid w:val="00A20F04"/>
    <w:rsid w:val="00A21A84"/>
    <w:rsid w:val="00A22351"/>
    <w:rsid w:val="00A24469"/>
    <w:rsid w:val="00A26160"/>
    <w:rsid w:val="00A26A35"/>
    <w:rsid w:val="00A26C7C"/>
    <w:rsid w:val="00A26F50"/>
    <w:rsid w:val="00A27537"/>
    <w:rsid w:val="00A31CEB"/>
    <w:rsid w:val="00A3214C"/>
    <w:rsid w:val="00A32EF6"/>
    <w:rsid w:val="00A3376C"/>
    <w:rsid w:val="00A3381A"/>
    <w:rsid w:val="00A3422D"/>
    <w:rsid w:val="00A35295"/>
    <w:rsid w:val="00A35368"/>
    <w:rsid w:val="00A35840"/>
    <w:rsid w:val="00A364F7"/>
    <w:rsid w:val="00A36849"/>
    <w:rsid w:val="00A3758B"/>
    <w:rsid w:val="00A37AA2"/>
    <w:rsid w:val="00A40F44"/>
    <w:rsid w:val="00A4115C"/>
    <w:rsid w:val="00A42EF5"/>
    <w:rsid w:val="00A43353"/>
    <w:rsid w:val="00A437E4"/>
    <w:rsid w:val="00A44374"/>
    <w:rsid w:val="00A45946"/>
    <w:rsid w:val="00A45F40"/>
    <w:rsid w:val="00A52782"/>
    <w:rsid w:val="00A53025"/>
    <w:rsid w:val="00A538D8"/>
    <w:rsid w:val="00A53D1F"/>
    <w:rsid w:val="00A54F28"/>
    <w:rsid w:val="00A5635A"/>
    <w:rsid w:val="00A566B7"/>
    <w:rsid w:val="00A574E0"/>
    <w:rsid w:val="00A60572"/>
    <w:rsid w:val="00A61958"/>
    <w:rsid w:val="00A64732"/>
    <w:rsid w:val="00A64FA2"/>
    <w:rsid w:val="00A65E2A"/>
    <w:rsid w:val="00A67DE6"/>
    <w:rsid w:val="00A70D49"/>
    <w:rsid w:val="00A71205"/>
    <w:rsid w:val="00A715AB"/>
    <w:rsid w:val="00A7213C"/>
    <w:rsid w:val="00A72664"/>
    <w:rsid w:val="00A73C76"/>
    <w:rsid w:val="00A80538"/>
    <w:rsid w:val="00A80958"/>
    <w:rsid w:val="00A81BE2"/>
    <w:rsid w:val="00A82435"/>
    <w:rsid w:val="00A846B8"/>
    <w:rsid w:val="00A86F7A"/>
    <w:rsid w:val="00A9098C"/>
    <w:rsid w:val="00A92A6D"/>
    <w:rsid w:val="00A93197"/>
    <w:rsid w:val="00A940CE"/>
    <w:rsid w:val="00A941EF"/>
    <w:rsid w:val="00A97468"/>
    <w:rsid w:val="00AA03F9"/>
    <w:rsid w:val="00AA3256"/>
    <w:rsid w:val="00AA4DE1"/>
    <w:rsid w:val="00AA53F2"/>
    <w:rsid w:val="00AA5BAE"/>
    <w:rsid w:val="00AA72B8"/>
    <w:rsid w:val="00AA7F66"/>
    <w:rsid w:val="00AB04E9"/>
    <w:rsid w:val="00AB17D9"/>
    <w:rsid w:val="00AB35B2"/>
    <w:rsid w:val="00AB4CD8"/>
    <w:rsid w:val="00AB4CFE"/>
    <w:rsid w:val="00AB5501"/>
    <w:rsid w:val="00AC030C"/>
    <w:rsid w:val="00AC05D2"/>
    <w:rsid w:val="00AC08E5"/>
    <w:rsid w:val="00AC121F"/>
    <w:rsid w:val="00AC6613"/>
    <w:rsid w:val="00AC7F42"/>
    <w:rsid w:val="00AD3ADB"/>
    <w:rsid w:val="00AD4424"/>
    <w:rsid w:val="00AD6887"/>
    <w:rsid w:val="00AD6C5A"/>
    <w:rsid w:val="00AD72C3"/>
    <w:rsid w:val="00AD7D7A"/>
    <w:rsid w:val="00AE0E04"/>
    <w:rsid w:val="00AE2013"/>
    <w:rsid w:val="00AE217F"/>
    <w:rsid w:val="00AE4251"/>
    <w:rsid w:val="00AF12F1"/>
    <w:rsid w:val="00AF2CAF"/>
    <w:rsid w:val="00AF5A4E"/>
    <w:rsid w:val="00AF60E4"/>
    <w:rsid w:val="00AF69E9"/>
    <w:rsid w:val="00AF6F90"/>
    <w:rsid w:val="00B021C4"/>
    <w:rsid w:val="00B02B0F"/>
    <w:rsid w:val="00B070A0"/>
    <w:rsid w:val="00B10262"/>
    <w:rsid w:val="00B102F6"/>
    <w:rsid w:val="00B115B2"/>
    <w:rsid w:val="00B11CA4"/>
    <w:rsid w:val="00B14B0B"/>
    <w:rsid w:val="00B15CC2"/>
    <w:rsid w:val="00B1782D"/>
    <w:rsid w:val="00B17A04"/>
    <w:rsid w:val="00B21B9A"/>
    <w:rsid w:val="00B22342"/>
    <w:rsid w:val="00B22F9F"/>
    <w:rsid w:val="00B23490"/>
    <w:rsid w:val="00B2351E"/>
    <w:rsid w:val="00B23993"/>
    <w:rsid w:val="00B244AC"/>
    <w:rsid w:val="00B275CF"/>
    <w:rsid w:val="00B3099D"/>
    <w:rsid w:val="00B32D7C"/>
    <w:rsid w:val="00B33F2D"/>
    <w:rsid w:val="00B344F0"/>
    <w:rsid w:val="00B3496A"/>
    <w:rsid w:val="00B34A18"/>
    <w:rsid w:val="00B3553F"/>
    <w:rsid w:val="00B367ED"/>
    <w:rsid w:val="00B37EBA"/>
    <w:rsid w:val="00B40B36"/>
    <w:rsid w:val="00B4148C"/>
    <w:rsid w:val="00B4253E"/>
    <w:rsid w:val="00B42E96"/>
    <w:rsid w:val="00B441F1"/>
    <w:rsid w:val="00B44EDB"/>
    <w:rsid w:val="00B47AE5"/>
    <w:rsid w:val="00B5287E"/>
    <w:rsid w:val="00B55097"/>
    <w:rsid w:val="00B560DC"/>
    <w:rsid w:val="00B56EE9"/>
    <w:rsid w:val="00B61545"/>
    <w:rsid w:val="00B61F2F"/>
    <w:rsid w:val="00B63220"/>
    <w:rsid w:val="00B66148"/>
    <w:rsid w:val="00B66958"/>
    <w:rsid w:val="00B705AC"/>
    <w:rsid w:val="00B71290"/>
    <w:rsid w:val="00B756A0"/>
    <w:rsid w:val="00B756D0"/>
    <w:rsid w:val="00B76DD9"/>
    <w:rsid w:val="00B80C99"/>
    <w:rsid w:val="00B81E8E"/>
    <w:rsid w:val="00B81F25"/>
    <w:rsid w:val="00B83BBB"/>
    <w:rsid w:val="00B84291"/>
    <w:rsid w:val="00B845D2"/>
    <w:rsid w:val="00B87655"/>
    <w:rsid w:val="00B876CA"/>
    <w:rsid w:val="00B90CAD"/>
    <w:rsid w:val="00B9241E"/>
    <w:rsid w:val="00B92F59"/>
    <w:rsid w:val="00B946DC"/>
    <w:rsid w:val="00B97D71"/>
    <w:rsid w:val="00BB01BC"/>
    <w:rsid w:val="00BB092F"/>
    <w:rsid w:val="00BB324A"/>
    <w:rsid w:val="00BB656C"/>
    <w:rsid w:val="00BB757C"/>
    <w:rsid w:val="00BC097F"/>
    <w:rsid w:val="00BC1B74"/>
    <w:rsid w:val="00BC1BAF"/>
    <w:rsid w:val="00BC1E27"/>
    <w:rsid w:val="00BC32A8"/>
    <w:rsid w:val="00BC3757"/>
    <w:rsid w:val="00BC5CD7"/>
    <w:rsid w:val="00BC5FE8"/>
    <w:rsid w:val="00BC751B"/>
    <w:rsid w:val="00BD26EB"/>
    <w:rsid w:val="00BD6293"/>
    <w:rsid w:val="00BE1716"/>
    <w:rsid w:val="00BE1E57"/>
    <w:rsid w:val="00BE54C0"/>
    <w:rsid w:val="00BE6284"/>
    <w:rsid w:val="00BF1AD2"/>
    <w:rsid w:val="00BF21E2"/>
    <w:rsid w:val="00BF22D4"/>
    <w:rsid w:val="00BF3415"/>
    <w:rsid w:val="00BF5B54"/>
    <w:rsid w:val="00C00AF8"/>
    <w:rsid w:val="00C01C98"/>
    <w:rsid w:val="00C043CD"/>
    <w:rsid w:val="00C05780"/>
    <w:rsid w:val="00C10AE4"/>
    <w:rsid w:val="00C12303"/>
    <w:rsid w:val="00C15EEF"/>
    <w:rsid w:val="00C16D75"/>
    <w:rsid w:val="00C1751A"/>
    <w:rsid w:val="00C20A89"/>
    <w:rsid w:val="00C217AC"/>
    <w:rsid w:val="00C22844"/>
    <w:rsid w:val="00C231C4"/>
    <w:rsid w:val="00C23999"/>
    <w:rsid w:val="00C239BB"/>
    <w:rsid w:val="00C25934"/>
    <w:rsid w:val="00C273EF"/>
    <w:rsid w:val="00C309D8"/>
    <w:rsid w:val="00C30F47"/>
    <w:rsid w:val="00C31A01"/>
    <w:rsid w:val="00C3424A"/>
    <w:rsid w:val="00C351D5"/>
    <w:rsid w:val="00C36254"/>
    <w:rsid w:val="00C37B8C"/>
    <w:rsid w:val="00C37D63"/>
    <w:rsid w:val="00C40AE1"/>
    <w:rsid w:val="00C41DD9"/>
    <w:rsid w:val="00C42380"/>
    <w:rsid w:val="00C4550F"/>
    <w:rsid w:val="00C45D83"/>
    <w:rsid w:val="00C50B06"/>
    <w:rsid w:val="00C51359"/>
    <w:rsid w:val="00C5168B"/>
    <w:rsid w:val="00C51A4D"/>
    <w:rsid w:val="00C521B1"/>
    <w:rsid w:val="00C5272B"/>
    <w:rsid w:val="00C53539"/>
    <w:rsid w:val="00C535AD"/>
    <w:rsid w:val="00C54E21"/>
    <w:rsid w:val="00C55E0B"/>
    <w:rsid w:val="00C561EF"/>
    <w:rsid w:val="00C57631"/>
    <w:rsid w:val="00C6127C"/>
    <w:rsid w:val="00C627AF"/>
    <w:rsid w:val="00C64A4D"/>
    <w:rsid w:val="00C67403"/>
    <w:rsid w:val="00C67629"/>
    <w:rsid w:val="00C70F30"/>
    <w:rsid w:val="00C7137D"/>
    <w:rsid w:val="00C730EF"/>
    <w:rsid w:val="00C74029"/>
    <w:rsid w:val="00C74487"/>
    <w:rsid w:val="00C74D72"/>
    <w:rsid w:val="00C75460"/>
    <w:rsid w:val="00C7735A"/>
    <w:rsid w:val="00C87463"/>
    <w:rsid w:val="00C87F5D"/>
    <w:rsid w:val="00C94F46"/>
    <w:rsid w:val="00C95E35"/>
    <w:rsid w:val="00C969B7"/>
    <w:rsid w:val="00C97414"/>
    <w:rsid w:val="00C97E2B"/>
    <w:rsid w:val="00CA02D9"/>
    <w:rsid w:val="00CA1520"/>
    <w:rsid w:val="00CA5DBD"/>
    <w:rsid w:val="00CA5F39"/>
    <w:rsid w:val="00CA655B"/>
    <w:rsid w:val="00CA72C2"/>
    <w:rsid w:val="00CB0769"/>
    <w:rsid w:val="00CB099A"/>
    <w:rsid w:val="00CB1F78"/>
    <w:rsid w:val="00CB2BB5"/>
    <w:rsid w:val="00CB334F"/>
    <w:rsid w:val="00CB54BF"/>
    <w:rsid w:val="00CB7CEB"/>
    <w:rsid w:val="00CC0CAD"/>
    <w:rsid w:val="00CC203B"/>
    <w:rsid w:val="00CC245A"/>
    <w:rsid w:val="00CC582F"/>
    <w:rsid w:val="00CC62EF"/>
    <w:rsid w:val="00CC660B"/>
    <w:rsid w:val="00CC6B21"/>
    <w:rsid w:val="00CC7191"/>
    <w:rsid w:val="00CC72F5"/>
    <w:rsid w:val="00CD02A1"/>
    <w:rsid w:val="00CD12F6"/>
    <w:rsid w:val="00CD1F7E"/>
    <w:rsid w:val="00CD4274"/>
    <w:rsid w:val="00CD42D1"/>
    <w:rsid w:val="00CD58E0"/>
    <w:rsid w:val="00CD5A8D"/>
    <w:rsid w:val="00CD71B4"/>
    <w:rsid w:val="00CD7492"/>
    <w:rsid w:val="00CD7E3B"/>
    <w:rsid w:val="00CE00BC"/>
    <w:rsid w:val="00CE09B8"/>
    <w:rsid w:val="00CE0DB9"/>
    <w:rsid w:val="00CE11BD"/>
    <w:rsid w:val="00CE18C1"/>
    <w:rsid w:val="00CE2D74"/>
    <w:rsid w:val="00CE3590"/>
    <w:rsid w:val="00CE3F39"/>
    <w:rsid w:val="00CE4F1C"/>
    <w:rsid w:val="00CE75BB"/>
    <w:rsid w:val="00CE773F"/>
    <w:rsid w:val="00CF01CC"/>
    <w:rsid w:val="00CF0A4C"/>
    <w:rsid w:val="00CF1453"/>
    <w:rsid w:val="00CF1CCE"/>
    <w:rsid w:val="00CF1EF8"/>
    <w:rsid w:val="00CF4C1E"/>
    <w:rsid w:val="00CF6670"/>
    <w:rsid w:val="00D0104B"/>
    <w:rsid w:val="00D0160A"/>
    <w:rsid w:val="00D041D3"/>
    <w:rsid w:val="00D043E1"/>
    <w:rsid w:val="00D0554C"/>
    <w:rsid w:val="00D100AD"/>
    <w:rsid w:val="00D1137A"/>
    <w:rsid w:val="00D14DE5"/>
    <w:rsid w:val="00D218F4"/>
    <w:rsid w:val="00D21AEF"/>
    <w:rsid w:val="00D223B7"/>
    <w:rsid w:val="00D22889"/>
    <w:rsid w:val="00D23941"/>
    <w:rsid w:val="00D24234"/>
    <w:rsid w:val="00D24759"/>
    <w:rsid w:val="00D27EEF"/>
    <w:rsid w:val="00D3013C"/>
    <w:rsid w:val="00D30200"/>
    <w:rsid w:val="00D309F1"/>
    <w:rsid w:val="00D30DAA"/>
    <w:rsid w:val="00D32A13"/>
    <w:rsid w:val="00D358B1"/>
    <w:rsid w:val="00D3598B"/>
    <w:rsid w:val="00D35AF5"/>
    <w:rsid w:val="00D36023"/>
    <w:rsid w:val="00D37496"/>
    <w:rsid w:val="00D40E87"/>
    <w:rsid w:val="00D4126D"/>
    <w:rsid w:val="00D414EE"/>
    <w:rsid w:val="00D4154A"/>
    <w:rsid w:val="00D41630"/>
    <w:rsid w:val="00D41DAF"/>
    <w:rsid w:val="00D42984"/>
    <w:rsid w:val="00D42CE8"/>
    <w:rsid w:val="00D45DB4"/>
    <w:rsid w:val="00D467AA"/>
    <w:rsid w:val="00D46B92"/>
    <w:rsid w:val="00D470DC"/>
    <w:rsid w:val="00D470E4"/>
    <w:rsid w:val="00D50005"/>
    <w:rsid w:val="00D5088F"/>
    <w:rsid w:val="00D540EE"/>
    <w:rsid w:val="00D54ECC"/>
    <w:rsid w:val="00D55379"/>
    <w:rsid w:val="00D60135"/>
    <w:rsid w:val="00D60C27"/>
    <w:rsid w:val="00D62643"/>
    <w:rsid w:val="00D64B89"/>
    <w:rsid w:val="00D67897"/>
    <w:rsid w:val="00D71E3A"/>
    <w:rsid w:val="00D74E2D"/>
    <w:rsid w:val="00D74EDE"/>
    <w:rsid w:val="00D752A8"/>
    <w:rsid w:val="00D75BA4"/>
    <w:rsid w:val="00D76274"/>
    <w:rsid w:val="00D769AD"/>
    <w:rsid w:val="00D76E74"/>
    <w:rsid w:val="00D7725B"/>
    <w:rsid w:val="00D80BF4"/>
    <w:rsid w:val="00D80EED"/>
    <w:rsid w:val="00D8100D"/>
    <w:rsid w:val="00D82B03"/>
    <w:rsid w:val="00D8406C"/>
    <w:rsid w:val="00D840CC"/>
    <w:rsid w:val="00D844D3"/>
    <w:rsid w:val="00D8511A"/>
    <w:rsid w:val="00D90CAA"/>
    <w:rsid w:val="00D917D4"/>
    <w:rsid w:val="00D9304C"/>
    <w:rsid w:val="00D94819"/>
    <w:rsid w:val="00DA0670"/>
    <w:rsid w:val="00DA14A3"/>
    <w:rsid w:val="00DA14A6"/>
    <w:rsid w:val="00DA2ECC"/>
    <w:rsid w:val="00DA3311"/>
    <w:rsid w:val="00DA57DB"/>
    <w:rsid w:val="00DA7C0E"/>
    <w:rsid w:val="00DA7FA2"/>
    <w:rsid w:val="00DB18C3"/>
    <w:rsid w:val="00DB3656"/>
    <w:rsid w:val="00DB3AEC"/>
    <w:rsid w:val="00DB3BE3"/>
    <w:rsid w:val="00DC0241"/>
    <w:rsid w:val="00DC1649"/>
    <w:rsid w:val="00DC1FB3"/>
    <w:rsid w:val="00DC3D0F"/>
    <w:rsid w:val="00DC46CF"/>
    <w:rsid w:val="00DC58AF"/>
    <w:rsid w:val="00DC5C9F"/>
    <w:rsid w:val="00DC602F"/>
    <w:rsid w:val="00DD1871"/>
    <w:rsid w:val="00DD2BC4"/>
    <w:rsid w:val="00DD42F9"/>
    <w:rsid w:val="00DD430C"/>
    <w:rsid w:val="00DD4927"/>
    <w:rsid w:val="00DD5428"/>
    <w:rsid w:val="00DD7EBD"/>
    <w:rsid w:val="00DE0696"/>
    <w:rsid w:val="00DE1262"/>
    <w:rsid w:val="00DE2B1D"/>
    <w:rsid w:val="00DE2C73"/>
    <w:rsid w:val="00DE4984"/>
    <w:rsid w:val="00DE58E6"/>
    <w:rsid w:val="00DE64D4"/>
    <w:rsid w:val="00DE6AF0"/>
    <w:rsid w:val="00DE7B74"/>
    <w:rsid w:val="00DF1523"/>
    <w:rsid w:val="00DF5574"/>
    <w:rsid w:val="00DF7037"/>
    <w:rsid w:val="00E003BB"/>
    <w:rsid w:val="00E00BB0"/>
    <w:rsid w:val="00E02AA1"/>
    <w:rsid w:val="00E03C5A"/>
    <w:rsid w:val="00E05368"/>
    <w:rsid w:val="00E0687F"/>
    <w:rsid w:val="00E06981"/>
    <w:rsid w:val="00E06CE6"/>
    <w:rsid w:val="00E07B3F"/>
    <w:rsid w:val="00E10318"/>
    <w:rsid w:val="00E1195F"/>
    <w:rsid w:val="00E15807"/>
    <w:rsid w:val="00E1607C"/>
    <w:rsid w:val="00E166BC"/>
    <w:rsid w:val="00E175E3"/>
    <w:rsid w:val="00E20CA7"/>
    <w:rsid w:val="00E20FEA"/>
    <w:rsid w:val="00E2269E"/>
    <w:rsid w:val="00E23AA6"/>
    <w:rsid w:val="00E246CD"/>
    <w:rsid w:val="00E24E9F"/>
    <w:rsid w:val="00E25060"/>
    <w:rsid w:val="00E3267E"/>
    <w:rsid w:val="00E3284E"/>
    <w:rsid w:val="00E338DE"/>
    <w:rsid w:val="00E369E7"/>
    <w:rsid w:val="00E36A22"/>
    <w:rsid w:val="00E36CA8"/>
    <w:rsid w:val="00E41CB0"/>
    <w:rsid w:val="00E42A44"/>
    <w:rsid w:val="00E44DA0"/>
    <w:rsid w:val="00E46ADB"/>
    <w:rsid w:val="00E52F28"/>
    <w:rsid w:val="00E53040"/>
    <w:rsid w:val="00E53B96"/>
    <w:rsid w:val="00E548A9"/>
    <w:rsid w:val="00E577D5"/>
    <w:rsid w:val="00E57D18"/>
    <w:rsid w:val="00E6179B"/>
    <w:rsid w:val="00E63C5B"/>
    <w:rsid w:val="00E646A7"/>
    <w:rsid w:val="00E647FE"/>
    <w:rsid w:val="00E64E1C"/>
    <w:rsid w:val="00E7178B"/>
    <w:rsid w:val="00E73837"/>
    <w:rsid w:val="00E76D8C"/>
    <w:rsid w:val="00E7713F"/>
    <w:rsid w:val="00E77DC1"/>
    <w:rsid w:val="00E816FB"/>
    <w:rsid w:val="00E81D47"/>
    <w:rsid w:val="00E827B0"/>
    <w:rsid w:val="00E82A28"/>
    <w:rsid w:val="00E84D40"/>
    <w:rsid w:val="00E8648E"/>
    <w:rsid w:val="00E86B9B"/>
    <w:rsid w:val="00E928B4"/>
    <w:rsid w:val="00E946B1"/>
    <w:rsid w:val="00E9481E"/>
    <w:rsid w:val="00E94B4C"/>
    <w:rsid w:val="00E96DC4"/>
    <w:rsid w:val="00E96E0C"/>
    <w:rsid w:val="00E976D7"/>
    <w:rsid w:val="00E97715"/>
    <w:rsid w:val="00EA0128"/>
    <w:rsid w:val="00EA12C7"/>
    <w:rsid w:val="00EA188D"/>
    <w:rsid w:val="00EA268F"/>
    <w:rsid w:val="00EA3735"/>
    <w:rsid w:val="00EA39C6"/>
    <w:rsid w:val="00EA4A4D"/>
    <w:rsid w:val="00EB1DC0"/>
    <w:rsid w:val="00EB2718"/>
    <w:rsid w:val="00EB347B"/>
    <w:rsid w:val="00EB3A89"/>
    <w:rsid w:val="00EB4759"/>
    <w:rsid w:val="00EB4AE3"/>
    <w:rsid w:val="00EC2B02"/>
    <w:rsid w:val="00EC3D06"/>
    <w:rsid w:val="00EC496F"/>
    <w:rsid w:val="00EC4A7C"/>
    <w:rsid w:val="00EC5919"/>
    <w:rsid w:val="00EC7620"/>
    <w:rsid w:val="00ED1FBE"/>
    <w:rsid w:val="00ED3CAE"/>
    <w:rsid w:val="00ED3EE7"/>
    <w:rsid w:val="00ED4C50"/>
    <w:rsid w:val="00ED5808"/>
    <w:rsid w:val="00ED5E28"/>
    <w:rsid w:val="00ED6258"/>
    <w:rsid w:val="00ED6325"/>
    <w:rsid w:val="00EE1616"/>
    <w:rsid w:val="00EE1EF8"/>
    <w:rsid w:val="00EE74D7"/>
    <w:rsid w:val="00EE7AD5"/>
    <w:rsid w:val="00EF0668"/>
    <w:rsid w:val="00EF0912"/>
    <w:rsid w:val="00EF0926"/>
    <w:rsid w:val="00EF0E2D"/>
    <w:rsid w:val="00EF1363"/>
    <w:rsid w:val="00EF308C"/>
    <w:rsid w:val="00EF3261"/>
    <w:rsid w:val="00EF3549"/>
    <w:rsid w:val="00EF4AA1"/>
    <w:rsid w:val="00EF50C8"/>
    <w:rsid w:val="00EF68F9"/>
    <w:rsid w:val="00EF74BE"/>
    <w:rsid w:val="00EF78DF"/>
    <w:rsid w:val="00F01BB2"/>
    <w:rsid w:val="00F022C5"/>
    <w:rsid w:val="00F02FA4"/>
    <w:rsid w:val="00F03127"/>
    <w:rsid w:val="00F0395C"/>
    <w:rsid w:val="00F03EDD"/>
    <w:rsid w:val="00F0565D"/>
    <w:rsid w:val="00F05E42"/>
    <w:rsid w:val="00F10AF3"/>
    <w:rsid w:val="00F12743"/>
    <w:rsid w:val="00F12D8A"/>
    <w:rsid w:val="00F201C1"/>
    <w:rsid w:val="00F20BB2"/>
    <w:rsid w:val="00F22B55"/>
    <w:rsid w:val="00F230DC"/>
    <w:rsid w:val="00F2413A"/>
    <w:rsid w:val="00F24C49"/>
    <w:rsid w:val="00F255A8"/>
    <w:rsid w:val="00F26FD9"/>
    <w:rsid w:val="00F307EB"/>
    <w:rsid w:val="00F31C45"/>
    <w:rsid w:val="00F32A48"/>
    <w:rsid w:val="00F3384F"/>
    <w:rsid w:val="00F3549C"/>
    <w:rsid w:val="00F36C49"/>
    <w:rsid w:val="00F37796"/>
    <w:rsid w:val="00F400CC"/>
    <w:rsid w:val="00F4050B"/>
    <w:rsid w:val="00F406D3"/>
    <w:rsid w:val="00F40DCC"/>
    <w:rsid w:val="00F43482"/>
    <w:rsid w:val="00F43B25"/>
    <w:rsid w:val="00F44F7D"/>
    <w:rsid w:val="00F4500E"/>
    <w:rsid w:val="00F462FC"/>
    <w:rsid w:val="00F502F6"/>
    <w:rsid w:val="00F503D0"/>
    <w:rsid w:val="00F5067A"/>
    <w:rsid w:val="00F507CA"/>
    <w:rsid w:val="00F52351"/>
    <w:rsid w:val="00F53287"/>
    <w:rsid w:val="00F5488F"/>
    <w:rsid w:val="00F54CEE"/>
    <w:rsid w:val="00F54FA1"/>
    <w:rsid w:val="00F572C2"/>
    <w:rsid w:val="00F6088B"/>
    <w:rsid w:val="00F6146C"/>
    <w:rsid w:val="00F61E50"/>
    <w:rsid w:val="00F64CA0"/>
    <w:rsid w:val="00F66195"/>
    <w:rsid w:val="00F6738B"/>
    <w:rsid w:val="00F6765A"/>
    <w:rsid w:val="00F707A4"/>
    <w:rsid w:val="00F70B3E"/>
    <w:rsid w:val="00F72518"/>
    <w:rsid w:val="00F727D5"/>
    <w:rsid w:val="00F73C0F"/>
    <w:rsid w:val="00F74997"/>
    <w:rsid w:val="00F74B66"/>
    <w:rsid w:val="00F75006"/>
    <w:rsid w:val="00F75BA2"/>
    <w:rsid w:val="00F75CBE"/>
    <w:rsid w:val="00F81C92"/>
    <w:rsid w:val="00F833A3"/>
    <w:rsid w:val="00F90C7F"/>
    <w:rsid w:val="00F90D1C"/>
    <w:rsid w:val="00F926EB"/>
    <w:rsid w:val="00F92E30"/>
    <w:rsid w:val="00F9337F"/>
    <w:rsid w:val="00F94F58"/>
    <w:rsid w:val="00F94FAB"/>
    <w:rsid w:val="00F96A67"/>
    <w:rsid w:val="00F97182"/>
    <w:rsid w:val="00F97832"/>
    <w:rsid w:val="00FA4DC0"/>
    <w:rsid w:val="00FA6832"/>
    <w:rsid w:val="00FA742F"/>
    <w:rsid w:val="00FB1839"/>
    <w:rsid w:val="00FB3246"/>
    <w:rsid w:val="00FB3B00"/>
    <w:rsid w:val="00FC16D4"/>
    <w:rsid w:val="00FC5473"/>
    <w:rsid w:val="00FC7927"/>
    <w:rsid w:val="00FD02C4"/>
    <w:rsid w:val="00FD0DC6"/>
    <w:rsid w:val="00FD21C5"/>
    <w:rsid w:val="00FD2358"/>
    <w:rsid w:val="00FD3112"/>
    <w:rsid w:val="00FD4F38"/>
    <w:rsid w:val="00FD5A69"/>
    <w:rsid w:val="00FD6CA8"/>
    <w:rsid w:val="00FE0EEE"/>
    <w:rsid w:val="00FE1E24"/>
    <w:rsid w:val="00FE288F"/>
    <w:rsid w:val="00FE35BC"/>
    <w:rsid w:val="00FE434D"/>
    <w:rsid w:val="00FE559E"/>
    <w:rsid w:val="00FE5B32"/>
    <w:rsid w:val="00FE5CBA"/>
    <w:rsid w:val="00FE6241"/>
    <w:rsid w:val="00FE6AED"/>
    <w:rsid w:val="00FE72EF"/>
    <w:rsid w:val="00FF0023"/>
    <w:rsid w:val="00FF07F3"/>
    <w:rsid w:val="00FF1206"/>
    <w:rsid w:val="00FF18D2"/>
    <w:rsid w:val="00FF25E3"/>
    <w:rsid w:val="00FF2600"/>
    <w:rsid w:val="00FF40E2"/>
    <w:rsid w:val="00FF4CF2"/>
    <w:rsid w:val="00FF64A1"/>
    <w:rsid w:val="00FF6986"/>
    <w:rsid w:val="00FF6F76"/>
    <w:rsid w:val="00FF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FFFDD5"/>
  <w15:chartTrackingRefBased/>
  <w15:docId w15:val="{8FAB60E4-4B02-4CC9-A099-434F6AA21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66"/>
  </w:style>
  <w:style w:type="paragraph" w:styleId="Heading1">
    <w:name w:val="heading 1"/>
    <w:basedOn w:val="Normal"/>
    <w:next w:val="Normal"/>
    <w:link w:val="Heading1Char"/>
    <w:uiPriority w:val="9"/>
    <w:qFormat/>
    <w:rsid w:val="00E82A28"/>
    <w:pPr>
      <w:spacing w:line="240" w:lineRule="auto"/>
      <w:outlineLvl w:val="0"/>
    </w:pPr>
    <w:rPr>
      <w:rFonts w:ascii="Garamond" w:hAnsi="Garamond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A28"/>
    <w:pPr>
      <w:spacing w:line="240" w:lineRule="auto"/>
      <w:outlineLvl w:val="1"/>
    </w:pPr>
    <w:rPr>
      <w:rFonts w:ascii="Garamond" w:hAnsi="Garamond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A28"/>
    <w:rPr>
      <w:rFonts w:ascii="Garamond" w:hAnsi="Garamond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82A28"/>
    <w:rPr>
      <w:rFonts w:ascii="Garamond" w:hAnsi="Garamond"/>
      <w:szCs w:val="24"/>
    </w:rPr>
  </w:style>
  <w:style w:type="paragraph" w:styleId="Header">
    <w:name w:val="header"/>
    <w:basedOn w:val="Normal"/>
    <w:link w:val="HeaderChar"/>
    <w:uiPriority w:val="99"/>
    <w:unhideWhenUsed/>
    <w:rsid w:val="00E82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7B0"/>
  </w:style>
  <w:style w:type="paragraph" w:styleId="Footer">
    <w:name w:val="footer"/>
    <w:basedOn w:val="Normal"/>
    <w:link w:val="FooterChar"/>
    <w:uiPriority w:val="99"/>
    <w:unhideWhenUsed/>
    <w:rsid w:val="00E82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7B0"/>
  </w:style>
  <w:style w:type="paragraph" w:styleId="BalloonText">
    <w:name w:val="Balloon Text"/>
    <w:basedOn w:val="Normal"/>
    <w:link w:val="BalloonTextChar"/>
    <w:uiPriority w:val="99"/>
    <w:semiHidden/>
    <w:unhideWhenUsed/>
    <w:rsid w:val="007014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49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E38A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0408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6162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6162E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6162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87A5D"/>
    <w:rPr>
      <w:i/>
      <w:iCs/>
    </w:rPr>
  </w:style>
  <w:style w:type="paragraph" w:customStyle="1" w:styleId="xxmsonormal">
    <w:name w:val="x_xmsonormal"/>
    <w:basedOn w:val="Normal"/>
    <w:rsid w:val="00D80B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8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7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92C58-EFAF-40A6-B454-87D61DAFF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ona Manager</dc:creator>
  <cp:keywords/>
  <dc:description/>
  <cp:lastModifiedBy>Susan</cp:lastModifiedBy>
  <cp:revision>2</cp:revision>
  <cp:lastPrinted>2020-03-11T16:14:00Z</cp:lastPrinted>
  <dcterms:created xsi:type="dcterms:W3CDTF">2020-08-25T17:50:00Z</dcterms:created>
  <dcterms:modified xsi:type="dcterms:W3CDTF">2020-08-25T17:50:00Z</dcterms:modified>
</cp:coreProperties>
</file>